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259CE" w14:textId="77777777" w:rsidR="00D24463" w:rsidRPr="00D24463" w:rsidRDefault="00D24463" w:rsidP="00D24463">
      <w:pPr>
        <w:spacing w:before="180" w:after="180"/>
        <w:jc w:val="center"/>
        <w:rPr>
          <w:rFonts w:ascii="나눔고딕" w:eastAsia="나눔고딕" w:hAnsi="나눔고딕"/>
          <w:sz w:val="18"/>
          <w:szCs w:val="18"/>
          <w:lang w:eastAsia="ko-KR"/>
        </w:rPr>
      </w:pPr>
      <w:bookmarkStart w:id="0" w:name="lab1---cc-code-conversion"/>
      <w:r w:rsidRPr="00D24463">
        <w:rPr>
          <w:rFonts w:ascii="나눔고딕" w:eastAsia="나눔고딕" w:hAnsi="나눔고딕"/>
          <w:sz w:val="18"/>
          <w:szCs w:val="18"/>
          <w:lang w:eastAsia="ko-KR"/>
        </w:rPr>
        <w:t>그런즉 너희가 먹든지 마시든지 무엇을 하든지 다 하나님의 영광을 위하여 하라 (고전10:31)</w:t>
      </w:r>
    </w:p>
    <w:tbl>
      <w:tblPr>
        <w:tblStyle w:val="Table1"/>
        <w:tblW w:w="555" w:type="pct"/>
        <w:tblLook w:val="07C0" w:firstRow="0" w:lastRow="1" w:firstColumn="1" w:lastColumn="1" w:noHBand="1" w:noVBand="1"/>
      </w:tblPr>
      <w:tblGrid>
        <w:gridCol w:w="9360"/>
      </w:tblGrid>
      <w:tr w:rsidR="00D24463" w:rsidRPr="00D24463" w14:paraId="683B3302" w14:textId="77777777" w:rsidTr="00A35913">
        <w:tc>
          <w:tcPr>
            <w:tcW w:w="0" w:type="auto"/>
          </w:tcPr>
          <w:p w14:paraId="74BBEB34" w14:textId="77777777" w:rsidR="00D24463" w:rsidRPr="00D24463" w:rsidRDefault="00D24463" w:rsidP="00D24463">
            <w:pPr>
              <w:spacing w:before="36" w:after="36"/>
              <w:rPr>
                <w:rFonts w:ascii="나눔고딕" w:eastAsia="나눔고딕" w:hAnsi="나눔고딕"/>
                <w:sz w:val="22"/>
                <w:szCs w:val="22"/>
              </w:rPr>
            </w:pPr>
            <w:r w:rsidRPr="00D24463">
              <w:rPr>
                <w:rFonts w:ascii="나눔고딕" w:eastAsia="나눔고딕" w:hAnsi="나눔고딕"/>
                <w:noProof/>
                <w:sz w:val="22"/>
                <w:szCs w:val="22"/>
                <w:lang w:eastAsia="ko-KR"/>
              </w:rPr>
              <w:drawing>
                <wp:inline distT="0" distB="0" distL="0" distR="0" wp14:anchorId="4F05E9FB" wp14:editId="30EE11AF">
                  <wp:extent cx="5943600" cy="500380"/>
                  <wp:effectExtent l="0" t="0" r="0" b="0"/>
                  <wp:docPr id="1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image1.jpeg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5003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24463" w:rsidRPr="00D24463" w14:paraId="7D054A72" w14:textId="77777777" w:rsidTr="00A35913">
        <w:tc>
          <w:tcPr>
            <w:tcW w:w="0" w:type="auto"/>
          </w:tcPr>
          <w:p w14:paraId="4220BD27" w14:textId="77777777" w:rsidR="00D24463" w:rsidRPr="00D24463" w:rsidRDefault="00D24463" w:rsidP="00D24463">
            <w:pPr>
              <w:spacing w:before="36" w:after="36"/>
              <w:rPr>
                <w:rFonts w:ascii="나눔고딕" w:eastAsia="나눔고딕" w:hAnsi="나눔고딕"/>
                <w:sz w:val="18"/>
                <w:szCs w:val="18"/>
              </w:rPr>
            </w:pPr>
            <w:r w:rsidRPr="00D24463">
              <w:rPr>
                <w:rFonts w:ascii="나눔고딕" w:eastAsia="나눔고딕" w:hAnsi="나눔고딕"/>
                <w:b/>
                <w:sz w:val="16"/>
                <w:szCs w:val="18"/>
              </w:rPr>
              <w:t>NOTE:</w:t>
            </w:r>
            <w:r w:rsidRPr="00D24463">
              <w:rPr>
                <w:rFonts w:ascii="나눔고딕" w:eastAsia="나눔고딕" w:hAnsi="나눔고딕"/>
                <w:sz w:val="16"/>
                <w:szCs w:val="18"/>
              </w:rPr>
              <w:t xml:space="preserve"> The following materials have been compiled and adapted from the numerous sources including my own. Please help me to keep this tutorial up-to-date by reporting any issues or questions. Send any comments or criticisms to </w:t>
            </w:r>
            <w:r w:rsidRPr="00316A20">
              <w:rPr>
                <w:rFonts w:ascii="나눔고딕" w:eastAsia="나눔고딕" w:hAnsi="나눔고딕"/>
                <w:sz w:val="16"/>
                <w:szCs w:val="18"/>
              </w:rPr>
              <w:t>idebtor@gmail.com</w:t>
            </w:r>
            <w:r w:rsidRPr="00D24463">
              <w:rPr>
                <w:rFonts w:ascii="나눔고딕" w:eastAsia="나눔고딕" w:hAnsi="나눔고딕"/>
                <w:sz w:val="16"/>
                <w:szCs w:val="18"/>
              </w:rPr>
              <w:t xml:space="preserve"> Your assistances and comments will be appreciated.</w:t>
            </w:r>
          </w:p>
        </w:tc>
      </w:tr>
    </w:tbl>
    <w:p w14:paraId="5F7591D6" w14:textId="551D15E2" w:rsidR="00C51EFE" w:rsidRPr="006C1BA2" w:rsidRDefault="008955F4" w:rsidP="00D24463">
      <w:pPr>
        <w:pStyle w:val="1"/>
        <w:rPr>
          <w:rFonts w:ascii="나눔고딕" w:eastAsia="나눔고딕" w:hAnsi="나눔고딕"/>
          <w:color w:val="C00000"/>
          <w:lang w:eastAsia="ko-KR"/>
        </w:rPr>
      </w:pPr>
      <w:r w:rsidRPr="007767B4">
        <w:rPr>
          <w:rFonts w:ascii="나눔고딕" w:eastAsia="나눔고딕" w:hAnsi="나눔고딕"/>
          <w:color w:val="C00000"/>
          <w:lang w:eastAsia="ko-KR"/>
        </w:rPr>
        <w:t>Lab</w:t>
      </w:r>
      <w:r w:rsidR="003214F7">
        <w:rPr>
          <w:rFonts w:ascii="나눔고딕" w:eastAsia="나눔고딕" w:hAnsi="나눔고딕"/>
          <w:color w:val="C00000"/>
          <w:lang w:eastAsia="ko-KR"/>
        </w:rPr>
        <w:t xml:space="preserve"> 2</w:t>
      </w:r>
      <w:r w:rsidRPr="007767B4">
        <w:rPr>
          <w:rFonts w:ascii="나눔고딕" w:eastAsia="나눔고딕" w:hAnsi="나눔고딕"/>
          <w:color w:val="C00000"/>
          <w:lang w:eastAsia="ko-KR"/>
        </w:rPr>
        <w:t xml:space="preserve"> </w:t>
      </w:r>
      <w:r w:rsidR="003214F7">
        <w:rPr>
          <w:rFonts w:ascii="나눔고딕" w:eastAsia="나눔고딕" w:hAnsi="나눔고딕"/>
          <w:color w:val="C00000"/>
          <w:lang w:eastAsia="ko-KR"/>
        </w:rPr>
        <w:t>–</w:t>
      </w:r>
      <w:r w:rsidRPr="007767B4">
        <w:rPr>
          <w:rFonts w:ascii="나눔고딕" w:eastAsia="나눔고딕" w:hAnsi="나눔고딕"/>
          <w:color w:val="C00000"/>
          <w:lang w:eastAsia="ko-KR"/>
        </w:rPr>
        <w:t xml:space="preserve"> </w:t>
      </w:r>
      <w:bookmarkEnd w:id="0"/>
      <w:r w:rsidR="003214F7">
        <w:rPr>
          <w:rFonts w:ascii="나눔고딕" w:eastAsia="나눔고딕" w:hAnsi="나눔고딕" w:hint="eastAsia"/>
          <w:color w:val="C00000"/>
          <w:lang w:eastAsia="ko-KR"/>
        </w:rPr>
        <w:t>명령 인수</w:t>
      </w:r>
    </w:p>
    <w:p w14:paraId="141BDF06" w14:textId="629E3303" w:rsidR="00481AB4" w:rsidRPr="007767B4" w:rsidRDefault="000010A6">
      <w:pPr>
        <w:pStyle w:val="2"/>
        <w:rPr>
          <w:rFonts w:ascii="나눔고딕" w:eastAsia="나눔고딕" w:hAnsi="나눔고딕"/>
          <w:color w:val="C00000"/>
          <w:lang w:eastAsia="ko-KR"/>
        </w:rPr>
      </w:pPr>
      <w:r w:rsidRPr="007767B4">
        <w:rPr>
          <w:rFonts w:ascii="나눔고딕" w:eastAsia="나눔고딕" w:hAnsi="나눔고딕" w:hint="eastAsia"/>
          <w:color w:val="C00000"/>
          <w:lang w:eastAsia="ko-KR"/>
        </w:rPr>
        <w:t>단원</w:t>
      </w:r>
    </w:p>
    <w:p w14:paraId="0C47B6E2" w14:textId="3EB250A1" w:rsidR="00481AB4" w:rsidRPr="007767B4" w:rsidRDefault="003214F7" w:rsidP="00DD4343">
      <w:pPr>
        <w:pStyle w:val="Compact"/>
        <w:numPr>
          <w:ilvl w:val="0"/>
          <w:numId w:val="2"/>
        </w:numPr>
      </w:pPr>
      <w:r>
        <w:t>C++</w:t>
      </w:r>
      <w:r>
        <w:rPr>
          <w:rFonts w:hint="eastAsia"/>
        </w:rPr>
        <w:t xml:space="preserve">의 </w:t>
      </w:r>
      <w:r w:rsidRPr="00F803B7">
        <w:rPr>
          <w:rFonts w:ascii="D2Coding" w:eastAsia="D2Coding" w:hAnsi="D2Coding"/>
        </w:rPr>
        <w:t xml:space="preserve">vector </w:t>
      </w:r>
      <w:r>
        <w:rPr>
          <w:rFonts w:hint="eastAsia"/>
        </w:rPr>
        <w:t>클래스</w:t>
      </w:r>
    </w:p>
    <w:p w14:paraId="363FBD71" w14:textId="5FA9E288" w:rsidR="00481AB4" w:rsidRPr="007767B4" w:rsidRDefault="0068000C" w:rsidP="00DD4343">
      <w:pPr>
        <w:pStyle w:val="Compact"/>
        <w:numPr>
          <w:ilvl w:val="0"/>
          <w:numId w:val="2"/>
        </w:numPr>
      </w:pPr>
      <w:r w:rsidRPr="00F803B7">
        <w:rPr>
          <w:rFonts w:ascii="D2Coding" w:eastAsia="D2Coding" w:hAnsi="D2Coding"/>
        </w:rPr>
        <w:t>r</w:t>
      </w:r>
      <w:r w:rsidR="003214F7" w:rsidRPr="00F803B7">
        <w:rPr>
          <w:rFonts w:ascii="D2Coding" w:eastAsia="D2Coding" w:hAnsi="D2Coding"/>
        </w:rPr>
        <w:t xml:space="preserve">anged-for </w:t>
      </w:r>
      <w:r w:rsidR="003214F7">
        <w:rPr>
          <w:rFonts w:hint="eastAsia"/>
        </w:rPr>
        <w:t>반복</w:t>
      </w:r>
      <w:r w:rsidR="00921D0F">
        <w:rPr>
          <w:rFonts w:hint="eastAsia"/>
        </w:rPr>
        <w:t xml:space="preserve"> </w:t>
      </w:r>
      <w:r w:rsidR="003214F7">
        <w:rPr>
          <w:rFonts w:hint="eastAsia"/>
        </w:rPr>
        <w:t>문</w:t>
      </w:r>
    </w:p>
    <w:p w14:paraId="46535A83" w14:textId="006B6969" w:rsidR="00481AB4" w:rsidRPr="007767B4" w:rsidRDefault="003214F7" w:rsidP="00DD4343">
      <w:pPr>
        <w:pStyle w:val="Compact"/>
        <w:numPr>
          <w:ilvl w:val="0"/>
          <w:numId w:val="2"/>
        </w:numPr>
      </w:pPr>
      <w:r>
        <w:rPr>
          <w:rFonts w:hint="eastAsia"/>
        </w:rPr>
        <w:t>함수 오버로딩</w:t>
      </w:r>
    </w:p>
    <w:p w14:paraId="06C431DA" w14:textId="0DE68B9E" w:rsidR="00481AB4" w:rsidRPr="007767B4" w:rsidRDefault="003214F7" w:rsidP="00DD4343">
      <w:pPr>
        <w:pStyle w:val="Compact"/>
        <w:numPr>
          <w:ilvl w:val="0"/>
          <w:numId w:val="2"/>
        </w:numPr>
      </w:pPr>
      <w:r>
        <w:rPr>
          <w:rFonts w:hint="eastAsia"/>
        </w:rPr>
        <w:t xml:space="preserve">파일 </w:t>
      </w:r>
      <w:r w:rsidRPr="00F803B7">
        <w:rPr>
          <w:rFonts w:ascii="D2Coding" w:eastAsia="D2Coding" w:hAnsi="D2Coding"/>
        </w:rPr>
        <w:t>include</w:t>
      </w:r>
    </w:p>
    <w:p w14:paraId="587504A9" w14:textId="1D7D5E8F" w:rsidR="00C51EFE" w:rsidRPr="00921D0F" w:rsidRDefault="003214F7" w:rsidP="00DD4343">
      <w:pPr>
        <w:pStyle w:val="Compact"/>
        <w:numPr>
          <w:ilvl w:val="0"/>
          <w:numId w:val="2"/>
        </w:numPr>
      </w:pPr>
      <w:r w:rsidRPr="00F803B7">
        <w:rPr>
          <w:rFonts w:ascii="D2Coding" w:eastAsia="D2Coding" w:hAnsi="D2Coding"/>
        </w:rPr>
        <w:t>using namespace std;</w:t>
      </w:r>
      <w:r>
        <w:t xml:space="preserve"> </w:t>
      </w:r>
      <w:r>
        <w:rPr>
          <w:rFonts w:hint="eastAsia"/>
        </w:rPr>
        <w:t>제거</w:t>
      </w:r>
    </w:p>
    <w:p w14:paraId="17C08AB7" w14:textId="555737A5" w:rsidR="00481AB4" w:rsidRPr="007767B4" w:rsidRDefault="003214F7">
      <w:pPr>
        <w:pStyle w:val="2"/>
        <w:rPr>
          <w:rFonts w:ascii="나눔고딕" w:eastAsia="나눔고딕" w:hAnsi="나눔고딕"/>
          <w:color w:val="C00000"/>
          <w:lang w:eastAsia="ko-KR"/>
        </w:rPr>
      </w:pPr>
      <w:r>
        <w:rPr>
          <w:rFonts w:ascii="나눔고딕" w:eastAsia="나눔고딕" w:hAnsi="나눔고딕" w:hint="eastAsia"/>
          <w:color w:val="C00000"/>
          <w:lang w:eastAsia="ko-KR"/>
        </w:rPr>
        <w:t>단계</w:t>
      </w:r>
    </w:p>
    <w:p w14:paraId="4D78862B" w14:textId="396ADED0" w:rsidR="005910BD" w:rsidRPr="00EC0CAC" w:rsidRDefault="002F0CE3" w:rsidP="00DD4343">
      <w:pPr>
        <w:pStyle w:val="a"/>
        <w:rPr>
          <w:b/>
        </w:rPr>
      </w:pPr>
      <w:r>
        <w:rPr>
          <w:rFonts w:hint="eastAsia"/>
        </w:rPr>
        <w:t>몇 단계의 코딩을 수행합니다.</w:t>
      </w:r>
      <w:r>
        <w:t xml:space="preserve"> </w:t>
      </w:r>
      <w:r w:rsidR="00EC0CAC" w:rsidRPr="00EC0CAC">
        <w:rPr>
          <w:rFonts w:hint="eastAsia"/>
          <w:b/>
        </w:rPr>
        <w:t xml:space="preserve">이번 </w:t>
      </w:r>
      <w:r w:rsidR="00EC0CAC" w:rsidRPr="00EC0CAC">
        <w:rPr>
          <w:b/>
        </w:rPr>
        <w:t>Lab</w:t>
      </w:r>
      <w:r w:rsidR="00EC0CAC" w:rsidRPr="00EC0CAC">
        <w:rPr>
          <w:rFonts w:hint="eastAsia"/>
          <w:b/>
        </w:rPr>
        <w:t>에서는</w:t>
      </w:r>
      <w:r w:rsidR="00EC0CAC">
        <w:rPr>
          <w:rFonts w:hint="eastAsia"/>
        </w:rPr>
        <w:t xml:space="preserve"> </w:t>
      </w:r>
      <w:r>
        <w:rPr>
          <w:rFonts w:hint="eastAsia"/>
        </w:rPr>
        <w:t>모든 단계를 수행한 후 마지막 단계에서 완료한 소스 파일만 제출하고</w:t>
      </w:r>
      <w:r>
        <w:t xml:space="preserve">, </w:t>
      </w:r>
      <w:r w:rsidRPr="00EC0CAC">
        <w:rPr>
          <w:rFonts w:hint="eastAsia"/>
          <w:b/>
        </w:rPr>
        <w:t>이전 단계의 소스 파일은 제출하지 않는다.</w:t>
      </w:r>
    </w:p>
    <w:p w14:paraId="18AECA97" w14:textId="77777777" w:rsidR="00C51EFE" w:rsidRPr="002F0CE3" w:rsidRDefault="00C51EFE" w:rsidP="00DD4343">
      <w:pPr>
        <w:pStyle w:val="a2"/>
        <w:ind w:left="0" w:firstLine="0"/>
      </w:pPr>
    </w:p>
    <w:p w14:paraId="30AF1731" w14:textId="0600C52D" w:rsidR="00481AB4" w:rsidRPr="002F0CE3" w:rsidRDefault="008955F4">
      <w:pPr>
        <w:pStyle w:val="2"/>
        <w:rPr>
          <w:rFonts w:ascii="나눔고딕" w:eastAsia="나눔고딕" w:hAnsi="나눔고딕"/>
          <w:color w:val="C00000"/>
          <w:lang w:eastAsia="ko-KR"/>
        </w:rPr>
      </w:pPr>
      <w:bookmarkStart w:id="1" w:name="step-1.-c-programming"/>
      <w:r w:rsidRPr="002F0CE3">
        <w:rPr>
          <w:rFonts w:ascii="나눔고딕" w:eastAsia="나눔고딕" w:hAnsi="나눔고딕"/>
          <w:color w:val="C00000"/>
          <w:lang w:eastAsia="ko-KR"/>
        </w:rPr>
        <w:t xml:space="preserve">Step 1. </w:t>
      </w:r>
      <w:bookmarkEnd w:id="1"/>
      <w:r w:rsidR="002F0CE3" w:rsidRPr="002F0CE3">
        <w:rPr>
          <w:rFonts w:ascii="나눔고딕" w:eastAsia="나눔고딕" w:hAnsi="나눔고딕"/>
          <w:color w:val="C00000"/>
          <w:lang w:eastAsia="ko-KR"/>
        </w:rPr>
        <w:t xml:space="preserve">Vector </w:t>
      </w:r>
      <w:r w:rsidR="002F0CE3" w:rsidRPr="002F0CE3">
        <w:rPr>
          <w:rFonts w:ascii="나눔고딕" w:eastAsia="나눔고딕" w:hAnsi="나눔고딕" w:hint="eastAsia"/>
          <w:color w:val="C00000"/>
          <w:lang w:eastAsia="ko-KR"/>
        </w:rPr>
        <w:t>자료형을 사용한다</w:t>
      </w:r>
    </w:p>
    <w:p w14:paraId="7631C001" w14:textId="77777777" w:rsidR="00797799" w:rsidRPr="00797799" w:rsidRDefault="00797799" w:rsidP="00DD4343">
      <w:pPr>
        <w:pStyle w:val="a"/>
      </w:pPr>
      <w:r w:rsidRPr="00797799">
        <w:rPr>
          <w:rFonts w:hint="eastAsia"/>
        </w:rPr>
        <w:t>v</w:t>
      </w:r>
      <w:r w:rsidRPr="00797799">
        <w:t xml:space="preserve">ector </w:t>
      </w:r>
      <w:r w:rsidRPr="00DD4343">
        <w:rPr>
          <w:rFonts w:hint="eastAsia"/>
        </w:rPr>
        <w:t>클래스를</w:t>
      </w:r>
      <w:r w:rsidRPr="00797799">
        <w:rPr>
          <w:rFonts w:hint="eastAsia"/>
        </w:rPr>
        <w:t xml:space="preserve"> 스스로 공부한다.</w:t>
      </w:r>
    </w:p>
    <w:p w14:paraId="6D9FDF98" w14:textId="77777777" w:rsidR="00797799" w:rsidRPr="00797799" w:rsidRDefault="00797799" w:rsidP="00DD4343">
      <w:pPr>
        <w:pStyle w:val="a0"/>
      </w:pPr>
      <w:r w:rsidRPr="00797799">
        <w:rPr>
          <w:rFonts w:hint="eastAsia"/>
        </w:rPr>
        <w:t>C</w:t>
      </w:r>
      <w:r w:rsidRPr="00797799">
        <w:t>++</w:t>
      </w:r>
      <w:r w:rsidRPr="00797799">
        <w:rPr>
          <w:rFonts w:hint="eastAsia"/>
        </w:rPr>
        <w:t>에서 가장 많이 쓰이는 클래스들 중 하나이다.</w:t>
      </w:r>
    </w:p>
    <w:p w14:paraId="2951C687" w14:textId="77777777" w:rsidR="00797799" w:rsidRPr="00797799" w:rsidRDefault="00797799" w:rsidP="00797799">
      <w:pPr>
        <w:numPr>
          <w:ilvl w:val="1"/>
          <w:numId w:val="10"/>
        </w:numPr>
        <w:spacing w:after="0"/>
        <w:rPr>
          <w:rFonts w:ascii="나눔고딕" w:eastAsia="나눔고딕" w:hAnsi="나눔고딕"/>
          <w:sz w:val="22"/>
          <w:szCs w:val="22"/>
          <w:lang w:eastAsia="ko-KR"/>
        </w:rPr>
      </w:pPr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 xml:space="preserve">아래의 </w:t>
      </w:r>
      <w:r w:rsidRPr="00797799">
        <w:rPr>
          <w:rFonts w:ascii="나눔고딕" w:eastAsia="나눔고딕" w:hAnsi="나눔고딕"/>
          <w:b/>
          <w:bCs/>
          <w:sz w:val="22"/>
          <w:szCs w:val="22"/>
          <w:lang w:eastAsia="ko-KR"/>
        </w:rPr>
        <w:t>Hint and Tips</w:t>
      </w:r>
      <w:r w:rsidRPr="00797799">
        <w:rPr>
          <w:rFonts w:ascii="나눔고딕" w:eastAsia="나눔고딕" w:hAnsi="나눔고딕"/>
          <w:sz w:val="22"/>
          <w:szCs w:val="22"/>
          <w:lang w:eastAsia="ko-KR"/>
        </w:rPr>
        <w:t xml:space="preserve"> </w:t>
      </w:r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>챕터를 이용하여도 된다.</w:t>
      </w:r>
    </w:p>
    <w:p w14:paraId="4139E9B5" w14:textId="77777777" w:rsidR="00797799" w:rsidRPr="00797799" w:rsidRDefault="00797799" w:rsidP="00797799">
      <w:pPr>
        <w:numPr>
          <w:ilvl w:val="0"/>
          <w:numId w:val="10"/>
        </w:numPr>
        <w:spacing w:after="0"/>
        <w:rPr>
          <w:rFonts w:ascii="나눔고딕" w:eastAsia="나눔고딕" w:hAnsi="나눔고딕"/>
          <w:sz w:val="22"/>
          <w:szCs w:val="22"/>
          <w:lang w:eastAsia="ko-KR"/>
        </w:rPr>
      </w:pPr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>제공된 두개의 뼈대 소스 파일을 사용한다:</w:t>
      </w:r>
    </w:p>
    <w:p w14:paraId="65C7953A" w14:textId="77777777" w:rsidR="00797799" w:rsidRPr="00F803B7" w:rsidRDefault="00797799" w:rsidP="00797799">
      <w:pPr>
        <w:numPr>
          <w:ilvl w:val="1"/>
          <w:numId w:val="10"/>
        </w:numPr>
        <w:spacing w:after="0"/>
        <w:rPr>
          <w:rFonts w:ascii="D2Coding" w:eastAsia="D2Coding" w:hAnsi="D2Coding"/>
          <w:sz w:val="22"/>
          <w:szCs w:val="22"/>
          <w:lang w:eastAsia="ko-KR"/>
        </w:rPr>
      </w:pPr>
      <w:r w:rsidRPr="00F803B7">
        <w:rPr>
          <w:rFonts w:ascii="D2Coding" w:eastAsia="D2Coding" w:hAnsi="D2Coding" w:hint="eastAsia"/>
          <w:sz w:val="22"/>
          <w:szCs w:val="22"/>
          <w:lang w:eastAsia="ko-KR"/>
        </w:rPr>
        <w:t>a</w:t>
      </w:r>
      <w:r w:rsidRPr="00F803B7">
        <w:rPr>
          <w:rFonts w:ascii="D2Coding" w:eastAsia="D2Coding" w:hAnsi="D2Coding"/>
          <w:sz w:val="22"/>
          <w:szCs w:val="22"/>
          <w:lang w:eastAsia="ko-KR"/>
        </w:rPr>
        <w:t>rgs1.cpp</w:t>
      </w:r>
    </w:p>
    <w:p w14:paraId="34B4AF0F" w14:textId="77777777" w:rsidR="00797799" w:rsidRPr="00F803B7" w:rsidRDefault="00797799" w:rsidP="00797799">
      <w:pPr>
        <w:numPr>
          <w:ilvl w:val="1"/>
          <w:numId w:val="10"/>
        </w:numPr>
        <w:spacing w:after="0"/>
        <w:rPr>
          <w:rFonts w:ascii="D2Coding" w:eastAsia="D2Coding" w:hAnsi="D2Coding"/>
          <w:sz w:val="22"/>
          <w:szCs w:val="22"/>
          <w:lang w:eastAsia="ko-KR"/>
        </w:rPr>
      </w:pPr>
      <w:r w:rsidRPr="00F803B7">
        <w:rPr>
          <w:rFonts w:ascii="D2Coding" w:eastAsia="D2Coding" w:hAnsi="D2Coding"/>
          <w:sz w:val="22"/>
          <w:szCs w:val="22"/>
          <w:lang w:eastAsia="ko-KR"/>
        </w:rPr>
        <w:t>pntfunc.cpp</w:t>
      </w:r>
    </w:p>
    <w:p w14:paraId="12AC95E3" w14:textId="77777777" w:rsidR="00797799" w:rsidRPr="00797799" w:rsidRDefault="00797799" w:rsidP="00797799">
      <w:pPr>
        <w:numPr>
          <w:ilvl w:val="0"/>
          <w:numId w:val="10"/>
        </w:numPr>
        <w:spacing w:after="0"/>
        <w:rPr>
          <w:rFonts w:ascii="나눔고딕" w:eastAsia="나눔고딕" w:hAnsi="나눔고딕"/>
          <w:sz w:val="22"/>
          <w:szCs w:val="22"/>
          <w:lang w:eastAsia="ko-KR"/>
        </w:rPr>
      </w:pPr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>뼈대 소스 파일의 지시를 따라 코딩한다.</w:t>
      </w:r>
    </w:p>
    <w:p w14:paraId="01FEEB3A" w14:textId="77777777" w:rsidR="00797799" w:rsidRPr="00797799" w:rsidRDefault="00797799" w:rsidP="00797799">
      <w:pPr>
        <w:numPr>
          <w:ilvl w:val="1"/>
          <w:numId w:val="10"/>
        </w:numPr>
        <w:spacing w:after="0"/>
        <w:rPr>
          <w:rFonts w:ascii="나눔고딕" w:eastAsia="나눔고딕" w:hAnsi="나눔고딕"/>
          <w:sz w:val="22"/>
          <w:szCs w:val="22"/>
          <w:lang w:eastAsia="ko-KR"/>
        </w:rPr>
      </w:pPr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>첫째를 제외하고 명령 인수를 출력한다.</w:t>
      </w:r>
    </w:p>
    <w:p w14:paraId="2B92C7AB" w14:textId="77777777" w:rsidR="00797799" w:rsidRPr="00797799" w:rsidRDefault="00797799" w:rsidP="00797799">
      <w:pPr>
        <w:numPr>
          <w:ilvl w:val="1"/>
          <w:numId w:val="10"/>
        </w:numPr>
        <w:spacing w:after="0"/>
        <w:rPr>
          <w:rFonts w:ascii="나눔고딕" w:eastAsia="나눔고딕" w:hAnsi="나눔고딕"/>
          <w:sz w:val="22"/>
          <w:szCs w:val="22"/>
          <w:lang w:eastAsia="ko-KR"/>
        </w:rPr>
      </w:pPr>
      <w:proofErr w:type="spellStart"/>
      <w:r w:rsidRPr="00F803B7">
        <w:rPr>
          <w:rFonts w:ascii="D2Coding" w:eastAsia="D2Coding" w:hAnsi="D2Coding"/>
          <w:sz w:val="22"/>
          <w:szCs w:val="22"/>
          <w:lang w:eastAsia="ko-KR"/>
        </w:rPr>
        <w:t>push_back</w:t>
      </w:r>
      <w:proofErr w:type="spellEnd"/>
      <w:r w:rsidRPr="00F803B7">
        <w:rPr>
          <w:rFonts w:ascii="D2Coding" w:eastAsia="D2Coding" w:hAnsi="D2Coding"/>
          <w:sz w:val="22"/>
          <w:szCs w:val="22"/>
          <w:lang w:eastAsia="ko-KR"/>
        </w:rPr>
        <w:t>()</w:t>
      </w:r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 xml:space="preserve">을 이용하여 </w:t>
      </w:r>
      <w:r w:rsidRPr="00F803B7">
        <w:rPr>
          <w:rFonts w:ascii="D2Coding" w:eastAsia="D2Coding" w:hAnsi="D2Coding"/>
          <w:sz w:val="22"/>
          <w:szCs w:val="22"/>
          <w:lang w:eastAsia="ko-KR"/>
        </w:rPr>
        <w:t>vector&lt;string&gt; names</w:t>
      </w:r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>에 복사한다.</w:t>
      </w:r>
    </w:p>
    <w:p w14:paraId="3902BC6C" w14:textId="77777777" w:rsidR="00797799" w:rsidRPr="00797799" w:rsidRDefault="00797799" w:rsidP="00797799">
      <w:pPr>
        <w:numPr>
          <w:ilvl w:val="2"/>
          <w:numId w:val="10"/>
        </w:numPr>
        <w:spacing w:after="0"/>
        <w:rPr>
          <w:rFonts w:ascii="나눔고딕" w:eastAsia="나눔고딕" w:hAnsi="나눔고딕"/>
          <w:sz w:val="22"/>
          <w:szCs w:val="22"/>
          <w:lang w:eastAsia="ko-KR"/>
        </w:rPr>
      </w:pPr>
      <w:r w:rsidRPr="00F803B7">
        <w:rPr>
          <w:rFonts w:ascii="D2Coding" w:eastAsia="D2Coding" w:hAnsi="D2Coding"/>
          <w:sz w:val="22"/>
          <w:szCs w:val="22"/>
          <w:lang w:eastAsia="ko-KR"/>
        </w:rPr>
        <w:t>vector&lt;string&gt;</w:t>
      </w:r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 xml:space="preserve">을 사용하기 위해 </w:t>
      </w:r>
      <w:r w:rsidRPr="00F803B7">
        <w:rPr>
          <w:rFonts w:ascii="D2Coding" w:eastAsia="D2Coding" w:hAnsi="D2Coding"/>
          <w:sz w:val="22"/>
          <w:szCs w:val="22"/>
          <w:lang w:eastAsia="ko-KR"/>
        </w:rPr>
        <w:t>&lt;vector&gt;</w:t>
      </w:r>
      <w:r w:rsidRPr="00F803B7">
        <w:rPr>
          <w:rFonts w:ascii="D2Coding" w:eastAsia="D2Coding" w:hAnsi="D2Coding" w:hint="eastAsia"/>
          <w:sz w:val="22"/>
          <w:szCs w:val="22"/>
          <w:lang w:eastAsia="ko-KR"/>
        </w:rPr>
        <w:t xml:space="preserve"> </w:t>
      </w:r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>헤더 파일을 추가한다.</w:t>
      </w:r>
    </w:p>
    <w:p w14:paraId="390348C9" w14:textId="77777777" w:rsidR="00797799" w:rsidRPr="00797799" w:rsidRDefault="00797799" w:rsidP="00797799">
      <w:pPr>
        <w:numPr>
          <w:ilvl w:val="1"/>
          <w:numId w:val="10"/>
        </w:numPr>
        <w:spacing w:after="0"/>
        <w:rPr>
          <w:rFonts w:ascii="나눔고딕" w:eastAsia="나눔고딕" w:hAnsi="나눔고딕"/>
          <w:sz w:val="22"/>
          <w:szCs w:val="22"/>
          <w:lang w:eastAsia="ko-KR"/>
        </w:rPr>
      </w:pPr>
      <w:r w:rsidRPr="00F803B7">
        <w:rPr>
          <w:rFonts w:ascii="D2Coding" w:eastAsia="D2Coding" w:hAnsi="D2Coding"/>
          <w:sz w:val="22"/>
          <w:szCs w:val="22"/>
          <w:lang w:eastAsia="ko-KR"/>
        </w:rPr>
        <w:t>for</w:t>
      </w:r>
      <w:r w:rsidRPr="00797799">
        <w:rPr>
          <w:rFonts w:ascii="나눔고딕" w:eastAsia="나눔고딕" w:hAnsi="나눔고딕"/>
          <w:sz w:val="22"/>
          <w:szCs w:val="22"/>
          <w:lang w:eastAsia="ko-KR"/>
        </w:rPr>
        <w:t>-</w:t>
      </w:r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 xml:space="preserve">반복 문과 </w:t>
      </w:r>
      <w:r w:rsidRPr="00F803B7">
        <w:rPr>
          <w:rFonts w:ascii="D2Coding" w:eastAsia="D2Coding" w:hAnsi="D2Coding"/>
          <w:sz w:val="22"/>
          <w:szCs w:val="22"/>
          <w:lang w:eastAsia="ko-KR"/>
        </w:rPr>
        <w:t>names</w:t>
      </w:r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 xml:space="preserve">를 이용해 </w:t>
      </w:r>
      <w:r w:rsidRPr="00F803B7">
        <w:rPr>
          <w:rFonts w:ascii="D2Coding" w:eastAsia="D2Coding" w:hAnsi="D2Coding"/>
          <w:sz w:val="22"/>
          <w:szCs w:val="22"/>
          <w:lang w:eastAsia="ko-KR"/>
        </w:rPr>
        <w:t>names</w:t>
      </w:r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>를 출력한다.</w:t>
      </w:r>
    </w:p>
    <w:p w14:paraId="4E0C20C8" w14:textId="0B9D1964" w:rsidR="00797799" w:rsidRPr="00797799" w:rsidRDefault="00797799" w:rsidP="00797799">
      <w:pPr>
        <w:numPr>
          <w:ilvl w:val="2"/>
          <w:numId w:val="10"/>
        </w:numPr>
        <w:spacing w:after="0"/>
        <w:rPr>
          <w:rFonts w:ascii="나눔고딕" w:eastAsia="나눔고딕" w:hAnsi="나눔고딕"/>
          <w:sz w:val="22"/>
          <w:szCs w:val="22"/>
          <w:lang w:eastAsia="ko-KR"/>
        </w:rPr>
      </w:pPr>
      <w:r w:rsidRPr="00F803B7">
        <w:rPr>
          <w:rFonts w:ascii="D2Coding" w:eastAsia="D2Coding" w:hAnsi="D2Coding"/>
          <w:sz w:val="22"/>
          <w:szCs w:val="22"/>
          <w:lang w:eastAsia="ko-KR"/>
        </w:rPr>
        <w:t>ranged-for</w:t>
      </w:r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 xml:space="preserve">반복 문 대신에 전통적인 </w:t>
      </w:r>
      <w:r w:rsidRPr="00F803B7">
        <w:rPr>
          <w:rFonts w:ascii="D2Coding" w:eastAsia="D2Coding" w:hAnsi="D2Coding"/>
          <w:sz w:val="22"/>
          <w:szCs w:val="22"/>
          <w:lang w:eastAsia="ko-KR"/>
        </w:rPr>
        <w:t>for</w:t>
      </w:r>
      <w:r w:rsidRPr="00797799">
        <w:rPr>
          <w:rFonts w:ascii="나눔고딕" w:eastAsia="나눔고딕" w:hAnsi="나눔고딕"/>
          <w:sz w:val="22"/>
          <w:szCs w:val="22"/>
          <w:lang w:eastAsia="ko-KR"/>
        </w:rPr>
        <w:t>-</w:t>
      </w:r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>반복 문</w:t>
      </w:r>
      <w:r w:rsidRPr="00797799">
        <w:rPr>
          <w:rFonts w:ascii="나눔고딕" w:eastAsia="나눔고딕" w:hAnsi="나눔고딕"/>
          <w:sz w:val="22"/>
          <w:szCs w:val="22"/>
          <w:lang w:eastAsia="ko-KR"/>
        </w:rPr>
        <w:t>(</w:t>
      </w:r>
      <w:r w:rsidRPr="00F803B7">
        <w:rPr>
          <w:rFonts w:ascii="D2Coding" w:eastAsia="D2Coding" w:hAnsi="D2Coding"/>
          <w:sz w:val="22"/>
          <w:szCs w:val="22"/>
          <w:lang w:eastAsia="ko-KR"/>
        </w:rPr>
        <w:t xml:space="preserve">int </w:t>
      </w:r>
      <w:proofErr w:type="spellStart"/>
      <w:r w:rsidR="00F803B7">
        <w:rPr>
          <w:rFonts w:ascii="D2Coding" w:eastAsia="D2Coding" w:hAnsi="D2Coding" w:hint="eastAsia"/>
          <w:sz w:val="22"/>
          <w:szCs w:val="22"/>
          <w:lang w:eastAsia="ko-KR"/>
        </w:rPr>
        <w:t>i</w:t>
      </w:r>
      <w:proofErr w:type="spellEnd"/>
      <w:r w:rsidRPr="00F803B7">
        <w:rPr>
          <w:rFonts w:ascii="D2Coding" w:eastAsia="D2Coding" w:hAnsi="D2Coding"/>
          <w:sz w:val="22"/>
          <w:szCs w:val="22"/>
          <w:lang w:eastAsia="ko-KR"/>
        </w:rPr>
        <w:t xml:space="preserve"> = 0 …</w:t>
      </w:r>
      <w:r w:rsidRPr="00797799">
        <w:rPr>
          <w:rFonts w:ascii="나눔고딕" w:eastAsia="나눔고딕" w:hAnsi="나눔고딕"/>
          <w:sz w:val="22"/>
          <w:szCs w:val="22"/>
          <w:lang w:eastAsia="ko-KR"/>
        </w:rPr>
        <w:t>)</w:t>
      </w:r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>을 사용한다.</w:t>
      </w:r>
    </w:p>
    <w:p w14:paraId="425289B9" w14:textId="77777777" w:rsidR="00797799" w:rsidRPr="00797799" w:rsidRDefault="00797799" w:rsidP="00797799">
      <w:pPr>
        <w:numPr>
          <w:ilvl w:val="2"/>
          <w:numId w:val="10"/>
        </w:numPr>
        <w:spacing w:after="0"/>
        <w:rPr>
          <w:rFonts w:ascii="나눔고딕" w:eastAsia="나눔고딕" w:hAnsi="나눔고딕"/>
          <w:sz w:val="22"/>
          <w:szCs w:val="22"/>
          <w:lang w:eastAsia="ko-KR"/>
        </w:rPr>
      </w:pPr>
      <w:r w:rsidRPr="00995094">
        <w:rPr>
          <w:rFonts w:ascii="D2Coding" w:eastAsia="D2Coding" w:hAnsi="D2Coding"/>
          <w:sz w:val="22"/>
          <w:szCs w:val="22"/>
          <w:lang w:eastAsia="ko-KR"/>
        </w:rPr>
        <w:lastRenderedPageBreak/>
        <w:t>vector</w:t>
      </w:r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 xml:space="preserve"> 클래스의 </w:t>
      </w:r>
      <w:r w:rsidRPr="00995094">
        <w:rPr>
          <w:rFonts w:ascii="D2Coding" w:eastAsia="D2Coding" w:hAnsi="D2Coding"/>
          <w:sz w:val="22"/>
          <w:szCs w:val="22"/>
          <w:lang w:eastAsia="ko-KR"/>
        </w:rPr>
        <w:t>size()</w:t>
      </w:r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 xml:space="preserve"> 메소드를 사용해 </w:t>
      </w:r>
      <w:r w:rsidRPr="00995094">
        <w:rPr>
          <w:rFonts w:ascii="D2Coding" w:eastAsia="D2Coding" w:hAnsi="D2Coding"/>
          <w:sz w:val="22"/>
          <w:szCs w:val="22"/>
          <w:lang w:eastAsia="ko-KR"/>
        </w:rPr>
        <w:t>names</w:t>
      </w:r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>의 모든 원소를 접근하도록 한다.</w:t>
      </w:r>
    </w:p>
    <w:p w14:paraId="737A5BB7" w14:textId="77777777" w:rsidR="00797799" w:rsidRPr="00797799" w:rsidRDefault="00797799" w:rsidP="00797799">
      <w:pPr>
        <w:numPr>
          <w:ilvl w:val="2"/>
          <w:numId w:val="10"/>
        </w:numPr>
        <w:spacing w:after="0"/>
        <w:rPr>
          <w:rFonts w:ascii="나눔고딕" w:eastAsia="나눔고딕" w:hAnsi="나눔고딕"/>
          <w:sz w:val="22"/>
          <w:szCs w:val="22"/>
          <w:lang w:eastAsia="ko-KR"/>
        </w:rPr>
      </w:pPr>
      <w:proofErr w:type="spellStart"/>
      <w:r w:rsidRPr="00995094">
        <w:rPr>
          <w:rFonts w:ascii="D2Coding" w:eastAsia="D2Coding" w:hAnsi="D2Coding"/>
          <w:sz w:val="22"/>
          <w:szCs w:val="22"/>
          <w:lang w:eastAsia="ko-KR"/>
        </w:rPr>
        <w:t>argc</w:t>
      </w:r>
      <w:proofErr w:type="spellEnd"/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 xml:space="preserve">와 </w:t>
      </w:r>
      <w:proofErr w:type="spellStart"/>
      <w:r w:rsidRPr="00995094">
        <w:rPr>
          <w:rFonts w:ascii="D2Coding" w:eastAsia="D2Coding" w:hAnsi="D2Coding"/>
          <w:sz w:val="22"/>
          <w:szCs w:val="22"/>
          <w:lang w:eastAsia="ko-KR"/>
        </w:rPr>
        <w:t>argv</w:t>
      </w:r>
      <w:proofErr w:type="spellEnd"/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 xml:space="preserve">는 사용하지 않고 </w:t>
      </w:r>
      <w:r w:rsidRPr="00995094">
        <w:rPr>
          <w:rFonts w:ascii="D2Coding" w:eastAsia="D2Coding" w:hAnsi="D2Coding"/>
          <w:sz w:val="22"/>
          <w:szCs w:val="22"/>
          <w:lang w:eastAsia="ko-KR"/>
        </w:rPr>
        <w:t>names</w:t>
      </w:r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>만 사용하여 구현한다.</w:t>
      </w:r>
    </w:p>
    <w:p w14:paraId="381D6FB2" w14:textId="77777777" w:rsidR="00797799" w:rsidRPr="00797799" w:rsidRDefault="00797799" w:rsidP="00797799">
      <w:pPr>
        <w:numPr>
          <w:ilvl w:val="1"/>
          <w:numId w:val="10"/>
        </w:numPr>
        <w:spacing w:after="0"/>
        <w:rPr>
          <w:rFonts w:ascii="나눔고딕" w:eastAsia="나눔고딕" w:hAnsi="나눔고딕"/>
          <w:sz w:val="22"/>
          <w:szCs w:val="22"/>
          <w:lang w:eastAsia="ko-KR"/>
        </w:rPr>
      </w:pPr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 xml:space="preserve">실행가능한 파일 </w:t>
      </w:r>
      <w:r w:rsidRPr="00995094">
        <w:rPr>
          <w:rFonts w:ascii="D2Coding" w:eastAsia="D2Coding" w:hAnsi="D2Coding"/>
          <w:sz w:val="22"/>
          <w:szCs w:val="22"/>
          <w:lang w:eastAsia="ko-KR"/>
        </w:rPr>
        <w:t>args1.exe</w:t>
      </w:r>
      <w:r w:rsidRPr="00797799">
        <w:rPr>
          <w:rFonts w:ascii="나눔고딕" w:eastAsia="나눔고딕" w:hAnsi="나눔고딕" w:hint="eastAsia"/>
          <w:sz w:val="22"/>
          <w:szCs w:val="22"/>
          <w:lang w:eastAsia="ko-KR"/>
        </w:rPr>
        <w:t>를 빌드하여 실행하여 테스트한다.</w:t>
      </w:r>
    </w:p>
    <w:p w14:paraId="1C864EC9" w14:textId="77777777" w:rsidR="00C51EFE" w:rsidRPr="00797799" w:rsidRDefault="00C51EFE" w:rsidP="00DD4343">
      <w:pPr>
        <w:pStyle w:val="a2"/>
        <w:ind w:left="800" w:firstLine="0"/>
      </w:pPr>
    </w:p>
    <w:p w14:paraId="028F54CC" w14:textId="1F39735C" w:rsidR="00481AB4" w:rsidRPr="00AD542C" w:rsidRDefault="00CE3A0A" w:rsidP="00AD542C">
      <w:pPr>
        <w:pStyle w:val="4"/>
        <w:rPr>
          <w:rFonts w:ascii="나눔고딕" w:eastAsia="나눔고딕" w:hAnsi="나눔고딕"/>
          <w:b/>
          <w:bCs w:val="0"/>
          <w:i w:val="0"/>
          <w:iCs/>
          <w:color w:val="C00000"/>
          <w:sz w:val="22"/>
          <w:szCs w:val="22"/>
          <w:lang w:eastAsia="ko-KR"/>
        </w:rPr>
      </w:pPr>
      <w:r w:rsidRPr="00AD542C">
        <w:rPr>
          <w:rFonts w:ascii="나눔고딕" w:eastAsia="나눔고딕" w:hAnsi="나눔고딕" w:hint="eastAsia"/>
          <w:b/>
          <w:bCs w:val="0"/>
          <w:i w:val="0"/>
          <w:iCs/>
          <w:color w:val="C00000"/>
          <w:sz w:val="22"/>
          <w:szCs w:val="22"/>
          <w:lang w:eastAsia="ko-KR"/>
        </w:rPr>
        <w:t>실행 예시:</w:t>
      </w:r>
    </w:p>
    <w:p w14:paraId="6D87BE18" w14:textId="77777777" w:rsidR="009360AF" w:rsidRDefault="009360AF" w:rsidP="009360AF">
      <w:pPr>
        <w:pStyle w:val="CodeBox"/>
      </w:pPr>
      <w:r>
        <w:t>$ g++ -std=</w:t>
      </w:r>
      <w:proofErr w:type="spellStart"/>
      <w:r>
        <w:t>c++</w:t>
      </w:r>
      <w:proofErr w:type="spellEnd"/>
      <w:r>
        <w:t>11 args1.cpp printfunc.cpp -o args1</w:t>
      </w:r>
    </w:p>
    <w:p w14:paraId="0B949017" w14:textId="77777777" w:rsidR="009360AF" w:rsidRDefault="009360AF" w:rsidP="009360AF">
      <w:pPr>
        <w:pStyle w:val="CodeBox"/>
      </w:pPr>
      <w:proofErr w:type="gramStart"/>
      <w:r>
        <w:t>$ .</w:t>
      </w:r>
      <w:proofErr w:type="gramEnd"/>
      <w:r>
        <w:t>/args1 David John Lee</w:t>
      </w:r>
    </w:p>
    <w:p w14:paraId="5D686F16" w14:textId="77777777" w:rsidR="009360AF" w:rsidRDefault="009360AF" w:rsidP="009360AF">
      <w:pPr>
        <w:pStyle w:val="CodeBox"/>
      </w:pPr>
      <w:r>
        <w:t xml:space="preserve">Print using </w:t>
      </w:r>
      <w:proofErr w:type="spellStart"/>
      <w:r>
        <w:t>printfunc</w:t>
      </w:r>
      <w:proofErr w:type="spellEnd"/>
      <w:r>
        <w:t>(**</w:t>
      </w:r>
      <w:proofErr w:type="spellStart"/>
      <w:r>
        <w:t>argv</w:t>
      </w:r>
      <w:proofErr w:type="spellEnd"/>
      <w:r>
        <w:t>)</w:t>
      </w:r>
    </w:p>
    <w:p w14:paraId="0A7A89B2" w14:textId="77777777" w:rsidR="009360AF" w:rsidRDefault="009360AF" w:rsidP="009360AF">
      <w:pPr>
        <w:pStyle w:val="CodeBox"/>
      </w:pPr>
      <w:r>
        <w:t>Hello David!</w:t>
      </w:r>
    </w:p>
    <w:p w14:paraId="1A0117F4" w14:textId="77777777" w:rsidR="009360AF" w:rsidRDefault="009360AF" w:rsidP="009360AF">
      <w:pPr>
        <w:pStyle w:val="CodeBox"/>
      </w:pPr>
      <w:r>
        <w:t>Hello John!</w:t>
      </w:r>
    </w:p>
    <w:p w14:paraId="3700BE83" w14:textId="77777777" w:rsidR="009360AF" w:rsidRDefault="009360AF" w:rsidP="009360AF">
      <w:pPr>
        <w:pStyle w:val="CodeBox"/>
      </w:pPr>
      <w:r>
        <w:t>Hello Lee!</w:t>
      </w:r>
    </w:p>
    <w:p w14:paraId="32997D62" w14:textId="77777777" w:rsidR="009360AF" w:rsidRDefault="009360AF" w:rsidP="009360AF">
      <w:pPr>
        <w:pStyle w:val="CodeBox"/>
      </w:pPr>
      <w:r>
        <w:t>Copy using vector&lt;string&gt;</w:t>
      </w:r>
    </w:p>
    <w:p w14:paraId="456BF19E" w14:textId="77777777" w:rsidR="009360AF" w:rsidRDefault="009360AF" w:rsidP="009360AF">
      <w:pPr>
        <w:pStyle w:val="CodeBox"/>
      </w:pPr>
      <w:r>
        <w:t>Print names using indexing, but not ranged-for</w:t>
      </w:r>
    </w:p>
    <w:p w14:paraId="59210C25" w14:textId="77777777" w:rsidR="009360AF" w:rsidRDefault="009360AF" w:rsidP="009360AF">
      <w:pPr>
        <w:pStyle w:val="CodeBox"/>
      </w:pPr>
      <w:r>
        <w:t>Hello David!</w:t>
      </w:r>
    </w:p>
    <w:p w14:paraId="63DBC7CC" w14:textId="77777777" w:rsidR="009360AF" w:rsidRDefault="009360AF" w:rsidP="009360AF">
      <w:pPr>
        <w:pStyle w:val="CodeBox"/>
      </w:pPr>
      <w:r>
        <w:t>Hello John!</w:t>
      </w:r>
    </w:p>
    <w:p w14:paraId="018CCD95" w14:textId="77777777" w:rsidR="009360AF" w:rsidRDefault="009360AF" w:rsidP="009360AF">
      <w:pPr>
        <w:pStyle w:val="CodeBox"/>
      </w:pPr>
      <w:r>
        <w:t>Hello Lee!</w:t>
      </w:r>
    </w:p>
    <w:p w14:paraId="11B772E5" w14:textId="77777777" w:rsidR="009360AF" w:rsidRDefault="009360AF" w:rsidP="009360AF">
      <w:pPr>
        <w:pStyle w:val="CodeBox"/>
      </w:pPr>
      <w:r>
        <w:t xml:space="preserve">Print names using </w:t>
      </w:r>
      <w:proofErr w:type="spellStart"/>
      <w:r>
        <w:t>printfunc</w:t>
      </w:r>
      <w:proofErr w:type="spellEnd"/>
      <w:r>
        <w:t>(vector&lt;string&gt; n)</w:t>
      </w:r>
    </w:p>
    <w:p w14:paraId="45BF83A6" w14:textId="77777777" w:rsidR="009360AF" w:rsidRDefault="009360AF" w:rsidP="009360AF">
      <w:pPr>
        <w:pStyle w:val="CodeBox"/>
      </w:pPr>
      <w:r>
        <w:t>Hello David!</w:t>
      </w:r>
    </w:p>
    <w:p w14:paraId="5F2A4F15" w14:textId="77777777" w:rsidR="009360AF" w:rsidRDefault="009360AF" w:rsidP="009360AF">
      <w:pPr>
        <w:pStyle w:val="CodeBox"/>
      </w:pPr>
      <w:r>
        <w:t>Hello John!</w:t>
      </w:r>
    </w:p>
    <w:p w14:paraId="1CB80DCD" w14:textId="32311882" w:rsidR="009360AF" w:rsidRPr="00316A20" w:rsidRDefault="009360AF" w:rsidP="00316A20">
      <w:pPr>
        <w:pStyle w:val="CodeBox"/>
      </w:pPr>
      <w:r>
        <w:t>Hello Lee!</w:t>
      </w:r>
    </w:p>
    <w:p w14:paraId="61FC2F9B" w14:textId="2CFC98DE" w:rsidR="00A242E0" w:rsidRPr="00A242E0" w:rsidRDefault="008955F4" w:rsidP="00A242E0">
      <w:pPr>
        <w:pStyle w:val="2"/>
        <w:rPr>
          <w:rFonts w:ascii="나눔고딕" w:eastAsia="나눔고딕" w:hAnsi="나눔고딕"/>
          <w:color w:val="C00000"/>
          <w:lang w:eastAsia="ko-KR"/>
        </w:rPr>
      </w:pPr>
      <w:bookmarkStart w:id="2" w:name="step-2-convert-a-c-program-into-c."/>
      <w:r w:rsidRPr="007767B4">
        <w:rPr>
          <w:rFonts w:ascii="나눔고딕" w:eastAsia="나눔고딕" w:hAnsi="나눔고딕"/>
          <w:color w:val="C00000"/>
          <w:lang w:eastAsia="ko-KR"/>
        </w:rPr>
        <w:t xml:space="preserve">Step 2: </w:t>
      </w:r>
      <w:bookmarkEnd w:id="2"/>
      <w:r w:rsidR="00B65467">
        <w:rPr>
          <w:rFonts w:ascii="나눔고딕" w:eastAsia="나눔고딕" w:hAnsi="나눔고딕" w:hint="eastAsia"/>
          <w:color w:val="C00000"/>
          <w:lang w:eastAsia="ko-KR"/>
        </w:rPr>
        <w:t>외부 함수를 사용한다</w:t>
      </w:r>
    </w:p>
    <w:p w14:paraId="07D23239" w14:textId="46423F41" w:rsidR="00DD4343" w:rsidRPr="00DD4343" w:rsidRDefault="00DD4343" w:rsidP="00DD4343">
      <w:pPr>
        <w:pStyle w:val="a"/>
      </w:pPr>
      <w:r w:rsidRPr="00995094">
        <w:rPr>
          <w:rFonts w:ascii="D2Coding" w:eastAsia="D2Coding" w:hAnsi="D2Coding"/>
        </w:rPr>
        <w:t>printfunc.cpp</w:t>
      </w:r>
      <w:r w:rsidRPr="00DD4343">
        <w:rPr>
          <w:rFonts w:hint="eastAsia"/>
        </w:rPr>
        <w:t xml:space="preserve"> 파일에 </w:t>
      </w:r>
      <w:proofErr w:type="spellStart"/>
      <w:r w:rsidRPr="00995094">
        <w:rPr>
          <w:rFonts w:ascii="D2Coding" w:eastAsia="D2Coding" w:hAnsi="D2Coding"/>
        </w:rPr>
        <w:t>printfunc</w:t>
      </w:r>
      <w:proofErr w:type="spellEnd"/>
      <w:r w:rsidRPr="00995094">
        <w:rPr>
          <w:rFonts w:ascii="D2Coding" w:eastAsia="D2Coding" w:hAnsi="D2Coding"/>
        </w:rPr>
        <w:t>()</w:t>
      </w:r>
      <w:r w:rsidRPr="00DD4343">
        <w:rPr>
          <w:rFonts w:hint="eastAsia"/>
        </w:rPr>
        <w:t xml:space="preserve"> 함수를 선언한다. 이 함수는 </w:t>
      </w:r>
      <w:r w:rsidRPr="00995094">
        <w:rPr>
          <w:rFonts w:ascii="D2Coding" w:eastAsia="D2Coding" w:hAnsi="D2Coding"/>
        </w:rPr>
        <w:t>vector&lt;string&gt;</w:t>
      </w:r>
      <w:r w:rsidRPr="00DD4343">
        <w:rPr>
          <w:rFonts w:hint="eastAsia"/>
        </w:rPr>
        <w:t>을 객체로 받아 안에 원소들을 출력한다.</w:t>
      </w:r>
      <w:r>
        <w:br/>
      </w:r>
    </w:p>
    <w:p w14:paraId="25DD6BB5" w14:textId="77777777" w:rsidR="00DD4343" w:rsidRPr="00995094" w:rsidRDefault="00DD4343" w:rsidP="00DD4343">
      <w:pPr>
        <w:ind w:firstLine="401"/>
        <w:rPr>
          <w:rFonts w:ascii="D2Coding" w:eastAsia="D2Coding" w:hAnsi="D2Coding"/>
          <w:lang w:eastAsia="ko-KR"/>
        </w:rPr>
      </w:pPr>
      <w:proofErr w:type="spellStart"/>
      <w:r w:rsidRPr="00995094">
        <w:rPr>
          <w:rFonts w:ascii="D2Coding" w:eastAsia="D2Coding" w:hAnsi="D2Coding"/>
          <w:lang w:eastAsia="ko-KR"/>
        </w:rPr>
        <w:t>printfunc</w:t>
      </w:r>
      <w:proofErr w:type="spellEnd"/>
      <w:r w:rsidRPr="00995094">
        <w:rPr>
          <w:rFonts w:ascii="D2Coding" w:eastAsia="D2Coding" w:hAnsi="D2Coding"/>
          <w:lang w:eastAsia="ko-KR"/>
        </w:rPr>
        <w:t>(vector&lt;string&gt; names)</w:t>
      </w:r>
    </w:p>
    <w:p w14:paraId="3A79BEAB" w14:textId="77777777" w:rsidR="00DD4343" w:rsidRPr="00DD4343" w:rsidRDefault="00DD4343" w:rsidP="00DD4343">
      <w:pPr>
        <w:pStyle w:val="a"/>
      </w:pPr>
      <w:proofErr w:type="spellStart"/>
      <w:r w:rsidRPr="00995094">
        <w:rPr>
          <w:rFonts w:ascii="D2Coding" w:eastAsia="D2Coding" w:hAnsi="D2Coding"/>
        </w:rPr>
        <w:t>printfunc</w:t>
      </w:r>
      <w:proofErr w:type="spellEnd"/>
      <w:r w:rsidRPr="00995094">
        <w:rPr>
          <w:rFonts w:ascii="D2Coding" w:eastAsia="D2Coding" w:hAnsi="D2Coding"/>
        </w:rPr>
        <w:t>(vector&lt;string&gt; names)</w:t>
      </w:r>
      <w:r w:rsidRPr="00DD4343">
        <w:rPr>
          <w:rFonts w:hint="eastAsia"/>
        </w:rPr>
        <w:t xml:space="preserve">를 수정하여 </w:t>
      </w:r>
      <w:r w:rsidRPr="00995094">
        <w:rPr>
          <w:rFonts w:ascii="D2Coding" w:eastAsia="D2Coding" w:hAnsi="D2Coding"/>
        </w:rPr>
        <w:t>ranged-for</w:t>
      </w:r>
      <w:r w:rsidRPr="00DD4343">
        <w:rPr>
          <w:rFonts w:hint="eastAsia"/>
        </w:rPr>
        <w:t>-반복 문을 사용하도록 한다.</w:t>
      </w:r>
    </w:p>
    <w:p w14:paraId="19A48FD1" w14:textId="77777777" w:rsidR="00DD4343" w:rsidRDefault="00DD4343" w:rsidP="00DD4343">
      <w:pPr>
        <w:pStyle w:val="a"/>
      </w:pPr>
      <w:r w:rsidRPr="00DD4343">
        <w:rPr>
          <w:rFonts w:hint="eastAsia"/>
        </w:rPr>
        <w:t xml:space="preserve">그러면 </w:t>
      </w:r>
      <w:r w:rsidRPr="00995094">
        <w:rPr>
          <w:rFonts w:ascii="D2Coding" w:eastAsia="D2Coding" w:hAnsi="D2Coding"/>
        </w:rPr>
        <w:t>printfunc.cpp</w:t>
      </w:r>
      <w:r w:rsidRPr="00DD4343">
        <w:rPr>
          <w:rFonts w:hint="eastAsia"/>
        </w:rPr>
        <w:t xml:space="preserve">는 </w:t>
      </w:r>
      <w:proofErr w:type="spellStart"/>
      <w:r w:rsidRPr="00995094">
        <w:rPr>
          <w:rFonts w:ascii="D2Coding" w:eastAsia="D2Coding" w:hAnsi="D2Coding"/>
        </w:rPr>
        <w:t>printfunc</w:t>
      </w:r>
      <w:proofErr w:type="spellEnd"/>
      <w:r w:rsidRPr="00995094">
        <w:rPr>
          <w:rFonts w:ascii="D2Coding" w:eastAsia="D2Coding" w:hAnsi="D2Coding"/>
        </w:rPr>
        <w:t>()</w:t>
      </w:r>
      <w:r w:rsidRPr="00DD4343">
        <w:rPr>
          <w:rFonts w:hint="eastAsia"/>
        </w:rPr>
        <w:t xml:space="preserve"> 함수가 두개다.</w:t>
      </w:r>
    </w:p>
    <w:p w14:paraId="28D8B312" w14:textId="77777777" w:rsidR="00DD4343" w:rsidRDefault="00DD4343" w:rsidP="00DD4343">
      <w:pPr>
        <w:pStyle w:val="a0"/>
      </w:pPr>
      <w:r w:rsidRPr="00DD4343">
        <w:rPr>
          <w:rFonts w:hint="eastAsia"/>
        </w:rPr>
        <w:t>두 함수의 이름은 동일하다 하지만, 인수는 다르다는 것을 볼 수 있다.</w:t>
      </w:r>
    </w:p>
    <w:p w14:paraId="5A3F6DF1" w14:textId="77777777" w:rsidR="00DD4343" w:rsidRPr="00DD4343" w:rsidRDefault="00DD4343" w:rsidP="00DD4343">
      <w:pPr>
        <w:pStyle w:val="a0"/>
      </w:pPr>
      <w:r w:rsidRPr="00DD4343">
        <w:rPr>
          <w:rFonts w:cs="Verdana" w:hint="eastAsia"/>
        </w:rPr>
        <w:t xml:space="preserve">이 현상을 </w:t>
      </w:r>
      <w:r w:rsidRPr="00995094">
        <w:rPr>
          <w:rFonts w:ascii="D2Coding" w:eastAsia="D2Coding" w:hAnsi="D2Coding" w:cs="Verdana"/>
        </w:rPr>
        <w:t>method overloading</w:t>
      </w:r>
      <w:r w:rsidRPr="00DD4343">
        <w:rPr>
          <w:rFonts w:cs="Verdana" w:hint="eastAsia"/>
        </w:rPr>
        <w:t>이라고 부른다.</w:t>
      </w:r>
    </w:p>
    <w:p w14:paraId="0D9314FE" w14:textId="273C957C" w:rsidR="00DD4343" w:rsidRPr="00DD4343" w:rsidRDefault="00DD4343" w:rsidP="00DD4343">
      <w:pPr>
        <w:pStyle w:val="a0"/>
        <w:numPr>
          <w:ilvl w:val="2"/>
          <w:numId w:val="10"/>
        </w:numPr>
      </w:pPr>
      <w:r w:rsidRPr="00DD4343">
        <w:rPr>
          <w:rFonts w:cs="Verdana" w:hint="eastAsia"/>
        </w:rPr>
        <w:t xml:space="preserve">추가적인 정보는 </w:t>
      </w:r>
      <w:hyperlink r:id="rId8" w:history="1">
        <w:r w:rsidRPr="00DD4343">
          <w:rPr>
            <w:rFonts w:cs="Verdana" w:hint="eastAsia"/>
            <w:color w:val="4F81BD" w:themeColor="accent1"/>
          </w:rPr>
          <w:t>여기서</w:t>
        </w:r>
      </w:hyperlink>
      <w:r w:rsidRPr="00DD4343">
        <w:rPr>
          <w:rFonts w:cs="Verdana" w:hint="eastAsia"/>
        </w:rPr>
        <w:t xml:space="preserve"> 볼 수 있다. </w:t>
      </w:r>
    </w:p>
    <w:p w14:paraId="5E9915FC" w14:textId="77777777" w:rsidR="00DD4343" w:rsidRPr="00DD4343" w:rsidRDefault="00DD4343" w:rsidP="00DD4343">
      <w:pPr>
        <w:pStyle w:val="a"/>
      </w:pPr>
      <w:r w:rsidRPr="00995094">
        <w:rPr>
          <w:rFonts w:ascii="D2Coding" w:eastAsia="D2Coding" w:hAnsi="D2Coding"/>
        </w:rPr>
        <w:t>args1.cpp</w:t>
      </w:r>
      <w:r w:rsidRPr="00DD4343">
        <w:rPr>
          <w:rFonts w:hint="eastAsia"/>
        </w:rPr>
        <w:t>에 새로 추가한 함수 프로타입을 추가한다.</w:t>
      </w:r>
    </w:p>
    <w:p w14:paraId="31ED49DA" w14:textId="77777777" w:rsidR="00DD4343" w:rsidRPr="00DD4343" w:rsidRDefault="00DD4343" w:rsidP="00DD4343">
      <w:pPr>
        <w:pStyle w:val="a"/>
      </w:pPr>
      <w:r w:rsidRPr="00DD4343">
        <w:rPr>
          <w:rFonts w:hint="eastAsia"/>
        </w:rPr>
        <w:t>실행가능한 파일을 빌드하여 실행하여 테스트한다.</w:t>
      </w:r>
    </w:p>
    <w:p w14:paraId="70A1E771" w14:textId="0A1EFBCF" w:rsidR="00481AB4" w:rsidRPr="007767B4" w:rsidRDefault="00D4445E">
      <w:pPr>
        <w:pStyle w:val="4"/>
        <w:rPr>
          <w:rFonts w:ascii="나눔고딕" w:eastAsia="나눔고딕" w:hAnsi="나눔고딕"/>
          <w:b/>
          <w:bCs w:val="0"/>
          <w:i w:val="0"/>
          <w:iCs/>
          <w:color w:val="C00000"/>
          <w:sz w:val="22"/>
          <w:szCs w:val="22"/>
          <w:lang w:eastAsia="ko-KR"/>
        </w:rPr>
      </w:pPr>
      <w:r w:rsidRPr="007767B4">
        <w:rPr>
          <w:rFonts w:ascii="나눔고딕" w:eastAsia="나눔고딕" w:hAnsi="나눔고딕" w:hint="eastAsia"/>
          <w:b/>
          <w:bCs w:val="0"/>
          <w:i w:val="0"/>
          <w:iCs/>
          <w:color w:val="C00000"/>
          <w:sz w:val="22"/>
          <w:szCs w:val="22"/>
          <w:lang w:eastAsia="ko-KR"/>
        </w:rPr>
        <w:t>실행 예시:</w:t>
      </w:r>
    </w:p>
    <w:p w14:paraId="499C8A11" w14:textId="77777777" w:rsidR="009360AF" w:rsidRPr="009360AF" w:rsidRDefault="009360AF" w:rsidP="009360AF">
      <w:pPr>
        <w:pStyle w:val="CodeBox"/>
        <w:rPr>
          <w:w w:val="90"/>
        </w:rPr>
      </w:pPr>
      <w:r w:rsidRPr="009360AF">
        <w:rPr>
          <w:w w:val="90"/>
        </w:rPr>
        <w:t>$ g++ -std=</w:t>
      </w:r>
      <w:proofErr w:type="spellStart"/>
      <w:r w:rsidRPr="009360AF">
        <w:rPr>
          <w:w w:val="90"/>
        </w:rPr>
        <w:t>c++</w:t>
      </w:r>
      <w:proofErr w:type="spellEnd"/>
      <w:r w:rsidRPr="009360AF">
        <w:rPr>
          <w:w w:val="90"/>
        </w:rPr>
        <w:t>11 args1.cpp printfunc.cpp -o args1</w:t>
      </w:r>
    </w:p>
    <w:p w14:paraId="15699A86" w14:textId="77777777" w:rsidR="009360AF" w:rsidRPr="009360AF" w:rsidRDefault="009360AF" w:rsidP="009360AF">
      <w:pPr>
        <w:pStyle w:val="CodeBox"/>
        <w:rPr>
          <w:w w:val="90"/>
        </w:rPr>
      </w:pPr>
      <w:proofErr w:type="gramStart"/>
      <w:r w:rsidRPr="009360AF">
        <w:rPr>
          <w:w w:val="90"/>
        </w:rPr>
        <w:t>$ .</w:t>
      </w:r>
      <w:proofErr w:type="gramEnd"/>
      <w:r w:rsidRPr="009360AF">
        <w:rPr>
          <w:w w:val="90"/>
        </w:rPr>
        <w:t>/args1 David John Lee</w:t>
      </w:r>
    </w:p>
    <w:p w14:paraId="0F59D32F" w14:textId="77777777" w:rsidR="009360AF" w:rsidRPr="009360AF" w:rsidRDefault="009360AF" w:rsidP="009360AF">
      <w:pPr>
        <w:pStyle w:val="CodeBox"/>
        <w:rPr>
          <w:w w:val="90"/>
        </w:rPr>
      </w:pPr>
      <w:r w:rsidRPr="009360AF">
        <w:rPr>
          <w:w w:val="90"/>
        </w:rPr>
        <w:t>Print **</w:t>
      </w:r>
      <w:proofErr w:type="spellStart"/>
      <w:r w:rsidRPr="009360AF">
        <w:rPr>
          <w:w w:val="90"/>
        </w:rPr>
        <w:t>argv</w:t>
      </w:r>
      <w:proofErr w:type="spellEnd"/>
      <w:r w:rsidRPr="009360AF">
        <w:rPr>
          <w:w w:val="90"/>
        </w:rPr>
        <w:t xml:space="preserve"> using </w:t>
      </w:r>
      <w:proofErr w:type="spellStart"/>
      <w:r w:rsidRPr="009360AF">
        <w:rPr>
          <w:w w:val="90"/>
        </w:rPr>
        <w:t>printfunc</w:t>
      </w:r>
      <w:proofErr w:type="spellEnd"/>
      <w:r w:rsidRPr="009360AF">
        <w:rPr>
          <w:w w:val="90"/>
        </w:rPr>
        <w:t>(**</w:t>
      </w:r>
      <w:proofErr w:type="spellStart"/>
      <w:r w:rsidRPr="009360AF">
        <w:rPr>
          <w:w w:val="90"/>
        </w:rPr>
        <w:t>argv</w:t>
      </w:r>
      <w:proofErr w:type="spellEnd"/>
      <w:r w:rsidRPr="009360AF">
        <w:rPr>
          <w:w w:val="90"/>
        </w:rPr>
        <w:t>) except 1st one</w:t>
      </w:r>
    </w:p>
    <w:p w14:paraId="04077703" w14:textId="77777777" w:rsidR="009360AF" w:rsidRPr="009360AF" w:rsidRDefault="009360AF" w:rsidP="009360AF">
      <w:pPr>
        <w:pStyle w:val="CodeBox"/>
        <w:rPr>
          <w:w w:val="90"/>
        </w:rPr>
      </w:pPr>
      <w:r w:rsidRPr="009360AF">
        <w:rPr>
          <w:w w:val="90"/>
        </w:rPr>
        <w:t>Hello David!</w:t>
      </w:r>
    </w:p>
    <w:p w14:paraId="2D6D65C3" w14:textId="77777777" w:rsidR="009360AF" w:rsidRPr="009360AF" w:rsidRDefault="009360AF" w:rsidP="009360AF">
      <w:pPr>
        <w:pStyle w:val="CodeBox"/>
        <w:rPr>
          <w:w w:val="90"/>
        </w:rPr>
      </w:pPr>
      <w:r w:rsidRPr="009360AF">
        <w:rPr>
          <w:w w:val="90"/>
        </w:rPr>
        <w:t>Hello John!</w:t>
      </w:r>
    </w:p>
    <w:p w14:paraId="58E5C21B" w14:textId="77777777" w:rsidR="009360AF" w:rsidRPr="009360AF" w:rsidRDefault="009360AF" w:rsidP="009360AF">
      <w:pPr>
        <w:pStyle w:val="CodeBox"/>
        <w:rPr>
          <w:w w:val="90"/>
        </w:rPr>
      </w:pPr>
      <w:r w:rsidRPr="009360AF">
        <w:rPr>
          <w:w w:val="90"/>
        </w:rPr>
        <w:t>Hello Lee!</w:t>
      </w:r>
    </w:p>
    <w:p w14:paraId="01545E9A" w14:textId="77777777" w:rsidR="009360AF" w:rsidRPr="009360AF" w:rsidRDefault="009360AF" w:rsidP="009360AF">
      <w:pPr>
        <w:pStyle w:val="CodeBox"/>
        <w:rPr>
          <w:w w:val="90"/>
        </w:rPr>
      </w:pPr>
      <w:r w:rsidRPr="009360AF">
        <w:rPr>
          <w:w w:val="90"/>
        </w:rPr>
        <w:t>Copy **</w:t>
      </w:r>
      <w:proofErr w:type="spellStart"/>
      <w:r w:rsidRPr="009360AF">
        <w:rPr>
          <w:w w:val="90"/>
        </w:rPr>
        <w:t>argv</w:t>
      </w:r>
      <w:proofErr w:type="spellEnd"/>
      <w:r w:rsidRPr="009360AF">
        <w:rPr>
          <w:w w:val="90"/>
        </w:rPr>
        <w:t xml:space="preserve"> using vector&lt;string&gt; except 1st one</w:t>
      </w:r>
    </w:p>
    <w:p w14:paraId="1CBDF6CA" w14:textId="77777777" w:rsidR="009360AF" w:rsidRPr="009360AF" w:rsidRDefault="009360AF" w:rsidP="009360AF">
      <w:pPr>
        <w:pStyle w:val="CodeBox"/>
        <w:rPr>
          <w:w w:val="90"/>
        </w:rPr>
      </w:pPr>
      <w:r w:rsidRPr="009360AF">
        <w:rPr>
          <w:w w:val="90"/>
        </w:rPr>
        <w:lastRenderedPageBreak/>
        <w:t xml:space="preserve">Print names using for-loop, but not </w:t>
      </w:r>
      <w:proofErr w:type="spellStart"/>
      <w:r w:rsidRPr="009360AF">
        <w:rPr>
          <w:w w:val="90"/>
        </w:rPr>
        <w:t>argc</w:t>
      </w:r>
      <w:proofErr w:type="spellEnd"/>
      <w:r w:rsidRPr="009360AF">
        <w:rPr>
          <w:w w:val="90"/>
        </w:rPr>
        <w:t>/</w:t>
      </w:r>
      <w:proofErr w:type="spellStart"/>
      <w:r w:rsidRPr="009360AF">
        <w:rPr>
          <w:w w:val="90"/>
        </w:rPr>
        <w:t>argv</w:t>
      </w:r>
      <w:proofErr w:type="spellEnd"/>
      <w:r w:rsidRPr="009360AF">
        <w:rPr>
          <w:w w:val="90"/>
        </w:rPr>
        <w:t>, ranged-for</w:t>
      </w:r>
    </w:p>
    <w:p w14:paraId="3EB169BE" w14:textId="77777777" w:rsidR="009360AF" w:rsidRPr="009360AF" w:rsidRDefault="009360AF" w:rsidP="009360AF">
      <w:pPr>
        <w:pStyle w:val="CodeBox"/>
        <w:rPr>
          <w:w w:val="90"/>
        </w:rPr>
      </w:pPr>
      <w:r w:rsidRPr="009360AF">
        <w:rPr>
          <w:w w:val="90"/>
        </w:rPr>
        <w:t>Hello David!</w:t>
      </w:r>
    </w:p>
    <w:p w14:paraId="37327282" w14:textId="77777777" w:rsidR="009360AF" w:rsidRPr="009360AF" w:rsidRDefault="009360AF" w:rsidP="009360AF">
      <w:pPr>
        <w:pStyle w:val="CodeBox"/>
        <w:rPr>
          <w:w w:val="90"/>
        </w:rPr>
      </w:pPr>
      <w:r w:rsidRPr="009360AF">
        <w:rPr>
          <w:w w:val="90"/>
        </w:rPr>
        <w:t>Hello John!</w:t>
      </w:r>
    </w:p>
    <w:p w14:paraId="5F6408C3" w14:textId="255FA42B" w:rsidR="009360AF" w:rsidRDefault="009360AF" w:rsidP="009360AF">
      <w:pPr>
        <w:pStyle w:val="CodeBox"/>
        <w:rPr>
          <w:w w:val="90"/>
        </w:rPr>
      </w:pPr>
      <w:r w:rsidRPr="009360AF">
        <w:rPr>
          <w:w w:val="90"/>
        </w:rPr>
        <w:t>Hello Lee!</w:t>
      </w:r>
    </w:p>
    <w:p w14:paraId="0766CC3C" w14:textId="77777777" w:rsidR="00C61BD2" w:rsidRDefault="00C61BD2" w:rsidP="00C61BD2">
      <w:pPr>
        <w:pStyle w:val="SourceCode"/>
        <w:rPr>
          <w:rFonts w:ascii="나눔고딕" w:eastAsia="나눔고딕" w:hAnsi="나눔고딕"/>
          <w:color w:val="C00000"/>
          <w:w w:val="90"/>
          <w:sz w:val="28"/>
          <w:szCs w:val="28"/>
          <w:lang w:eastAsia="ko-KR"/>
        </w:rPr>
      </w:pPr>
    </w:p>
    <w:p w14:paraId="7BF751D2" w14:textId="040C39C5" w:rsidR="009B565D" w:rsidRPr="007767B4" w:rsidRDefault="00D4445E" w:rsidP="00C61BD2">
      <w:pPr>
        <w:pStyle w:val="SourceCode"/>
        <w:rPr>
          <w:rFonts w:ascii="나눔고딕" w:eastAsia="나눔고딕" w:hAnsi="나눔고딕"/>
          <w:sz w:val="28"/>
          <w:szCs w:val="28"/>
          <w:lang w:eastAsia="ko-KR"/>
        </w:rPr>
      </w:pPr>
      <w:r w:rsidRPr="007767B4">
        <w:rPr>
          <w:rFonts w:ascii="나눔고딕" w:eastAsia="나눔고딕" w:hAnsi="나눔고딕" w:hint="eastAsia"/>
          <w:color w:val="C00000"/>
          <w:w w:val="90"/>
          <w:sz w:val="28"/>
          <w:szCs w:val="28"/>
          <w:lang w:eastAsia="ko-KR"/>
        </w:rPr>
        <w:t>제출파일 목록</w:t>
      </w:r>
    </w:p>
    <w:p w14:paraId="2DD7854A" w14:textId="0259C774" w:rsidR="009B565D" w:rsidRPr="00A9164B" w:rsidRDefault="00204BE8" w:rsidP="00DD4343">
      <w:pPr>
        <w:pStyle w:val="a"/>
        <w:rPr>
          <w:rFonts w:ascii="D2Coding" w:eastAsia="D2Coding" w:hAnsi="D2Coding"/>
        </w:rPr>
      </w:pPr>
      <w:r w:rsidRPr="00A9164B">
        <w:rPr>
          <w:rFonts w:ascii="D2Coding" w:eastAsia="D2Coding" w:hAnsi="D2Coding"/>
        </w:rPr>
        <w:t>args1.cpp</w:t>
      </w:r>
    </w:p>
    <w:p w14:paraId="49455ED1" w14:textId="1A49E196" w:rsidR="00204BE8" w:rsidRPr="00A9164B" w:rsidRDefault="00204BE8" w:rsidP="00DD4343">
      <w:pPr>
        <w:pStyle w:val="a"/>
        <w:rPr>
          <w:rFonts w:ascii="D2Coding" w:eastAsia="D2Coding" w:hAnsi="D2Coding"/>
        </w:rPr>
      </w:pPr>
      <w:r w:rsidRPr="00A9164B">
        <w:rPr>
          <w:rFonts w:ascii="D2Coding" w:eastAsia="D2Coding" w:hAnsi="D2Coding"/>
        </w:rPr>
        <w:t>args2.cpp</w:t>
      </w:r>
    </w:p>
    <w:p w14:paraId="1F5FE773" w14:textId="2C19CA5B" w:rsidR="00204BE8" w:rsidRPr="00A9164B" w:rsidRDefault="00204BE8" w:rsidP="00DD4343">
      <w:pPr>
        <w:pStyle w:val="a"/>
        <w:rPr>
          <w:rFonts w:ascii="D2Coding" w:eastAsia="D2Coding" w:hAnsi="D2Coding"/>
        </w:rPr>
      </w:pPr>
      <w:r w:rsidRPr="00A9164B">
        <w:rPr>
          <w:rFonts w:ascii="D2Coding" w:eastAsia="D2Coding" w:hAnsi="D2Coding"/>
        </w:rPr>
        <w:t>prinfunc.cpp</w:t>
      </w:r>
    </w:p>
    <w:p w14:paraId="05F4E0C8" w14:textId="35793580" w:rsidR="00EE4D49" w:rsidRPr="007767B4" w:rsidRDefault="00797799" w:rsidP="00EE4D49">
      <w:pPr>
        <w:pStyle w:val="1"/>
        <w:spacing w:before="234"/>
        <w:rPr>
          <w:rFonts w:ascii="나눔고딕" w:eastAsia="나눔고딕" w:hAnsi="나눔고딕"/>
          <w:sz w:val="28"/>
          <w:szCs w:val="28"/>
          <w:lang w:eastAsia="ko-KR"/>
        </w:rPr>
      </w:pPr>
      <w:r>
        <w:rPr>
          <w:rFonts w:ascii="나눔고딕" w:eastAsia="나눔고딕" w:hAnsi="나눔고딕"/>
          <w:noProof/>
          <w:sz w:val="28"/>
          <w:szCs w:val="28"/>
          <w:lang w:eastAsia="ko-KR"/>
        </w:rPr>
        <mc:AlternateContent>
          <mc:Choice Requires="wps">
            <w:drawing>
              <wp:anchor distT="0" distB="0" distL="0" distR="0" simplePos="0" relativeHeight="251663360" behindDoc="1" locked="0" layoutInCell="1" allowOverlap="1" wp14:anchorId="6F074BD3" wp14:editId="5AEF9D7A">
                <wp:simplePos x="0" y="0"/>
                <wp:positionH relativeFrom="page">
                  <wp:posOffset>701040</wp:posOffset>
                </wp:positionH>
                <wp:positionV relativeFrom="paragraph">
                  <wp:posOffset>428625</wp:posOffset>
                </wp:positionV>
                <wp:extent cx="6237605" cy="6350"/>
                <wp:effectExtent l="0" t="0" r="0" b="4445"/>
                <wp:wrapTopAndBottom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237605" cy="635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5BE0043" id="Rectangle 2" o:spid="_x0000_s1026" style="position:absolute;left:0;text-align:left;margin-left:55.2pt;margin-top:33.75pt;width:491.15pt;height:.5pt;z-index:-2516531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" fillcolor="black" stroked="f">
                <w10:wrap type="topAndBottom" anchorx="page"/>
              </v:rect>
            </w:pict>
          </mc:Fallback>
        </mc:AlternateContent>
      </w:r>
      <w:r w:rsidR="00EE4D49" w:rsidRPr="007767B4">
        <w:rPr>
          <w:rFonts w:ascii="나눔고딕" w:eastAsia="나눔고딕" w:hAnsi="나눔고딕" w:hint="eastAsia"/>
          <w:color w:val="C00000"/>
          <w:sz w:val="28"/>
          <w:szCs w:val="28"/>
          <w:lang w:eastAsia="ko-KR"/>
        </w:rPr>
        <w:t xml:space="preserve">마감 기한 </w:t>
      </w:r>
      <w:r w:rsidR="00EE4D49" w:rsidRPr="007767B4">
        <w:rPr>
          <w:rFonts w:ascii="나눔고딕" w:eastAsia="나눔고딕" w:hAnsi="나눔고딕"/>
          <w:color w:val="C00000"/>
          <w:sz w:val="28"/>
          <w:szCs w:val="28"/>
          <w:lang w:eastAsia="ko-KR"/>
        </w:rPr>
        <w:t xml:space="preserve">&amp; </w:t>
      </w:r>
      <w:r w:rsidR="00EE4D49" w:rsidRPr="007767B4">
        <w:rPr>
          <w:rFonts w:ascii="나눔고딕" w:eastAsia="나눔고딕" w:hAnsi="나눔고딕" w:hint="eastAsia"/>
          <w:color w:val="C00000"/>
          <w:sz w:val="28"/>
          <w:szCs w:val="28"/>
          <w:lang w:eastAsia="ko-KR"/>
        </w:rPr>
        <w:t>배점</w:t>
      </w:r>
    </w:p>
    <w:p w14:paraId="1E600757" w14:textId="77777777" w:rsidR="00EE4D49" w:rsidRPr="007767B4" w:rsidRDefault="00EE4D49" w:rsidP="00DD4343">
      <w:pPr>
        <w:pStyle w:val="a"/>
      </w:pPr>
      <w:r w:rsidRPr="007767B4">
        <w:rPr>
          <w:rFonts w:cs="맑은 고딕" w:hint="eastAsia"/>
        </w:rPr>
        <w:t>마감일</w:t>
      </w:r>
      <w:r w:rsidRPr="007767B4">
        <w:t>:</w:t>
      </w:r>
      <w:r w:rsidRPr="007767B4">
        <w:rPr>
          <w:spacing w:val="-7"/>
        </w:rPr>
        <w:t xml:space="preserve"> </w:t>
      </w:r>
      <w:r w:rsidRPr="007767B4">
        <w:t>11:</w:t>
      </w:r>
      <w:r w:rsidRPr="00DD4343">
        <w:t>55</w:t>
      </w:r>
      <w:r w:rsidRPr="007767B4">
        <w:rPr>
          <w:spacing w:val="-10"/>
        </w:rPr>
        <w:t xml:space="preserve"> </w:t>
      </w:r>
      <w:r w:rsidRPr="007767B4">
        <w:t>pm</w:t>
      </w:r>
    </w:p>
    <w:p w14:paraId="10B196E2" w14:textId="77777777" w:rsidR="009B565D" w:rsidRPr="007767B4" w:rsidRDefault="009B565D" w:rsidP="00DD4343">
      <w:pPr>
        <w:pStyle w:val="a2"/>
        <w:ind w:left="0" w:firstLine="0"/>
      </w:pPr>
    </w:p>
    <w:p w14:paraId="07F615F3" w14:textId="77777777" w:rsidR="009B565D" w:rsidRPr="007767B4" w:rsidRDefault="009B565D" w:rsidP="009C080C">
      <w:pPr>
        <w:ind w:left="233"/>
        <w:jc w:val="center"/>
        <w:rPr>
          <w:rFonts w:ascii="나눔고딕" w:eastAsia="나눔고딕" w:hAnsi="나눔고딕"/>
          <w:i/>
          <w:sz w:val="22"/>
          <w:szCs w:val="22"/>
        </w:rPr>
      </w:pPr>
      <w:r w:rsidRPr="007767B4">
        <w:rPr>
          <w:rFonts w:ascii="나눔고딕" w:eastAsia="나눔고딕" w:hAnsi="나눔고딕"/>
          <w:i/>
          <w:sz w:val="22"/>
          <w:szCs w:val="22"/>
        </w:rPr>
        <w:t>One thing I know, I was blind but now I see. John 9:25</w:t>
      </w:r>
    </w:p>
    <w:p w14:paraId="2E60CC7A" w14:textId="77777777" w:rsidR="009B565D" w:rsidRPr="007767B4" w:rsidRDefault="009B565D">
      <w:pPr>
        <w:rPr>
          <w:rFonts w:ascii="나눔고딕" w:eastAsia="나눔고딕" w:hAnsi="나눔고딕"/>
          <w:sz w:val="22"/>
          <w:szCs w:val="22"/>
        </w:rPr>
      </w:pPr>
    </w:p>
    <w:sectPr w:rsidR="009B565D" w:rsidRPr="007767B4">
      <w:footerReference w:type="default" r:id="rId9"/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B3A1AD" w14:textId="77777777" w:rsidR="00B94B97" w:rsidRDefault="00B94B97">
      <w:pPr>
        <w:spacing w:after="0"/>
      </w:pPr>
      <w:r>
        <w:separator/>
      </w:r>
    </w:p>
  </w:endnote>
  <w:endnote w:type="continuationSeparator" w:id="0">
    <w:p w14:paraId="0A8F4EC0" w14:textId="77777777" w:rsidR="00B94B97" w:rsidRDefault="00B94B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나눔고딕">
    <w:altName w:val="나눔고딕"/>
    <w:charset w:val="81"/>
    <w:family w:val="swiss"/>
    <w:pitch w:val="variable"/>
    <w:sig w:usb0="900002A7" w:usb1="29D7FCFB" w:usb2="00000010" w:usb3="00000000" w:csb0="002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41FDA" w14:textId="6346252C" w:rsidR="00D4445E" w:rsidRPr="00D4445E" w:rsidRDefault="00D4445E" w:rsidP="00D4445E">
    <w:pPr>
      <w:pStyle w:val="af"/>
      <w:jc w:val="right"/>
      <w:rPr>
        <w:rFonts w:asciiTheme="minorEastAsia" w:hAnsiTheme="minorEastAsia"/>
        <w:sz w:val="20"/>
        <w:szCs w:val="20"/>
        <w:lang w:eastAsia="ko-K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2E95BB" w14:textId="77777777" w:rsidR="00B94B97" w:rsidRDefault="00B94B97">
      <w:r>
        <w:separator/>
      </w:r>
    </w:p>
  </w:footnote>
  <w:footnote w:type="continuationSeparator" w:id="0">
    <w:p w14:paraId="36EE0666" w14:textId="77777777" w:rsidR="00B94B97" w:rsidRDefault="00B94B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6D628F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A8E153C"/>
    <w:multiLevelType w:val="hybridMultilevel"/>
    <w:tmpl w:val="BD12EE5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FC67C4"/>
    <w:multiLevelType w:val="hybridMultilevel"/>
    <w:tmpl w:val="9CD28B74"/>
    <w:lvl w:ilvl="0" w:tplc="4FC6B8BE">
      <w:numFmt w:val="bullet"/>
      <w:pStyle w:val="a"/>
      <w:lvlText w:val=""/>
      <w:lvlJc w:val="left"/>
      <w:pPr>
        <w:ind w:left="401" w:hanging="401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C7686D7E">
      <w:numFmt w:val="bullet"/>
      <w:lvlText w:val="•"/>
      <w:lvlJc w:val="left"/>
      <w:pPr>
        <w:ind w:left="1365" w:hanging="401"/>
      </w:pPr>
      <w:rPr>
        <w:lang w:val="en-US" w:eastAsia="en-US" w:bidi="ar-SA"/>
      </w:rPr>
    </w:lvl>
    <w:lvl w:ilvl="2" w:tplc="031CCC48">
      <w:numFmt w:val="bullet"/>
      <w:lvlText w:val="•"/>
      <w:lvlJc w:val="left"/>
      <w:pPr>
        <w:ind w:left="2324" w:hanging="401"/>
      </w:pPr>
      <w:rPr>
        <w:lang w:val="en-US" w:eastAsia="en-US" w:bidi="ar-SA"/>
      </w:rPr>
    </w:lvl>
    <w:lvl w:ilvl="3" w:tplc="59EC0C80">
      <w:numFmt w:val="bullet"/>
      <w:lvlText w:val="•"/>
      <w:lvlJc w:val="left"/>
      <w:pPr>
        <w:ind w:left="3282" w:hanging="401"/>
      </w:pPr>
      <w:rPr>
        <w:lang w:val="en-US" w:eastAsia="en-US" w:bidi="ar-SA"/>
      </w:rPr>
    </w:lvl>
    <w:lvl w:ilvl="4" w:tplc="C64CECAA">
      <w:numFmt w:val="bullet"/>
      <w:lvlText w:val="•"/>
      <w:lvlJc w:val="left"/>
      <w:pPr>
        <w:ind w:left="4241" w:hanging="401"/>
      </w:pPr>
      <w:rPr>
        <w:lang w:val="en-US" w:eastAsia="en-US" w:bidi="ar-SA"/>
      </w:rPr>
    </w:lvl>
    <w:lvl w:ilvl="5" w:tplc="EF8424A6">
      <w:numFmt w:val="bullet"/>
      <w:lvlText w:val="•"/>
      <w:lvlJc w:val="left"/>
      <w:pPr>
        <w:ind w:left="5200" w:hanging="401"/>
      </w:pPr>
      <w:rPr>
        <w:lang w:val="en-US" w:eastAsia="en-US" w:bidi="ar-SA"/>
      </w:rPr>
    </w:lvl>
    <w:lvl w:ilvl="6" w:tplc="5B10ED8C">
      <w:numFmt w:val="bullet"/>
      <w:lvlText w:val="•"/>
      <w:lvlJc w:val="left"/>
      <w:pPr>
        <w:ind w:left="6158" w:hanging="401"/>
      </w:pPr>
      <w:rPr>
        <w:lang w:val="en-US" w:eastAsia="en-US" w:bidi="ar-SA"/>
      </w:rPr>
    </w:lvl>
    <w:lvl w:ilvl="7" w:tplc="C5DAE084">
      <w:numFmt w:val="bullet"/>
      <w:lvlText w:val="•"/>
      <w:lvlJc w:val="left"/>
      <w:pPr>
        <w:ind w:left="7117" w:hanging="401"/>
      </w:pPr>
      <w:rPr>
        <w:lang w:val="en-US" w:eastAsia="en-US" w:bidi="ar-SA"/>
      </w:rPr>
    </w:lvl>
    <w:lvl w:ilvl="8" w:tplc="AE9AB66E">
      <w:numFmt w:val="bullet"/>
      <w:lvlText w:val="•"/>
      <w:lvlJc w:val="left"/>
      <w:pPr>
        <w:ind w:left="8076" w:hanging="401"/>
      </w:pPr>
      <w:rPr>
        <w:lang w:val="en-US" w:eastAsia="en-US" w:bidi="ar-SA"/>
      </w:rPr>
    </w:lvl>
  </w:abstractNum>
  <w:abstractNum w:abstractNumId="3" w15:restartNumberingAfterBreak="0">
    <w:nsid w:val="247A2494"/>
    <w:multiLevelType w:val="hybridMultilevel"/>
    <w:tmpl w:val="F2C88588"/>
    <w:lvl w:ilvl="0" w:tplc="1B0290A8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69FA30B0">
      <w:start w:val="1"/>
      <w:numFmt w:val="bullet"/>
      <w:pStyle w:val="a0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" w15:restartNumberingAfterBreak="0">
    <w:nsid w:val="2C1AE401"/>
    <w:multiLevelType w:val="multilevel"/>
    <w:tmpl w:val="433CB9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3BC82751"/>
    <w:multiLevelType w:val="hybridMultilevel"/>
    <w:tmpl w:val="044425A2"/>
    <w:lvl w:ilvl="0" w:tplc="04090005">
      <w:start w:val="1"/>
      <w:numFmt w:val="bullet"/>
      <w:lvlText w:val=""/>
      <w:lvlJc w:val="left"/>
      <w:pPr>
        <w:ind w:left="12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6" w15:restartNumberingAfterBreak="0">
    <w:nsid w:val="3E1E32E7"/>
    <w:multiLevelType w:val="hybridMultilevel"/>
    <w:tmpl w:val="5DFAB61E"/>
    <w:lvl w:ilvl="0" w:tplc="E17011FC">
      <w:start w:val="2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463355CA"/>
    <w:multiLevelType w:val="hybridMultilevel"/>
    <w:tmpl w:val="2A2E8DE8"/>
    <w:lvl w:ilvl="0" w:tplc="745EBCAE">
      <w:numFmt w:val="bullet"/>
      <w:lvlText w:val=""/>
      <w:lvlJc w:val="left"/>
      <w:pPr>
        <w:ind w:left="72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315DCA"/>
    <w:multiLevelType w:val="multilevel"/>
    <w:tmpl w:val="4C9C8A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1566332568">
    <w:abstractNumId w:val="4"/>
  </w:num>
  <w:num w:numId="2" w16cid:durableId="191597417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838694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08039782">
    <w:abstractNumId w:val="8"/>
  </w:num>
  <w:num w:numId="5" w16cid:durableId="16785400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64054820">
    <w:abstractNumId w:val="8"/>
  </w:num>
  <w:num w:numId="7" w16cid:durableId="1273784986">
    <w:abstractNumId w:val="8"/>
  </w:num>
  <w:num w:numId="8" w16cid:durableId="1878733224">
    <w:abstractNumId w:val="2"/>
  </w:num>
  <w:num w:numId="9" w16cid:durableId="168524454">
    <w:abstractNumId w:val="6"/>
  </w:num>
  <w:num w:numId="10" w16cid:durableId="39207602">
    <w:abstractNumId w:val="3"/>
  </w:num>
  <w:num w:numId="11" w16cid:durableId="1880314394">
    <w:abstractNumId w:val="5"/>
  </w:num>
  <w:num w:numId="12" w16cid:durableId="754782444">
    <w:abstractNumId w:val="1"/>
  </w:num>
  <w:num w:numId="13" w16cid:durableId="1794326440">
    <w:abstractNumId w:val="7"/>
  </w:num>
  <w:num w:numId="14" w16cid:durableId="12764041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activeWritingStyle w:appName="MSWord" w:lang="en-US" w:vendorID="64" w:dllVersion="0" w:nlCheck="1" w:checkStyle="0"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ko-KR" w:vendorID="64" w:dllVersion="0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010A6"/>
    <w:rsid w:val="00011C8B"/>
    <w:rsid w:val="00067386"/>
    <w:rsid w:val="00072BBE"/>
    <w:rsid w:val="001316FE"/>
    <w:rsid w:val="00204BE8"/>
    <w:rsid w:val="002F0CE3"/>
    <w:rsid w:val="00316A20"/>
    <w:rsid w:val="003214F7"/>
    <w:rsid w:val="0036068F"/>
    <w:rsid w:val="00372B8A"/>
    <w:rsid w:val="003A3251"/>
    <w:rsid w:val="00472C35"/>
    <w:rsid w:val="00481AB4"/>
    <w:rsid w:val="0049289E"/>
    <w:rsid w:val="004E29B3"/>
    <w:rsid w:val="00575334"/>
    <w:rsid w:val="00590D07"/>
    <w:rsid w:val="00590E7B"/>
    <w:rsid w:val="005910BD"/>
    <w:rsid w:val="00596592"/>
    <w:rsid w:val="005F3C77"/>
    <w:rsid w:val="00660616"/>
    <w:rsid w:val="0066227E"/>
    <w:rsid w:val="0068000C"/>
    <w:rsid w:val="006C1BA2"/>
    <w:rsid w:val="007767B4"/>
    <w:rsid w:val="00784D58"/>
    <w:rsid w:val="00797799"/>
    <w:rsid w:val="0082440D"/>
    <w:rsid w:val="008465CF"/>
    <w:rsid w:val="008555B2"/>
    <w:rsid w:val="008955F4"/>
    <w:rsid w:val="008D6863"/>
    <w:rsid w:val="008F5099"/>
    <w:rsid w:val="00921D0F"/>
    <w:rsid w:val="009360AF"/>
    <w:rsid w:val="0097136B"/>
    <w:rsid w:val="00995094"/>
    <w:rsid w:val="009B565D"/>
    <w:rsid w:val="009C080C"/>
    <w:rsid w:val="009C4E62"/>
    <w:rsid w:val="00A1680C"/>
    <w:rsid w:val="00A242E0"/>
    <w:rsid w:val="00A45147"/>
    <w:rsid w:val="00A777D5"/>
    <w:rsid w:val="00A84E76"/>
    <w:rsid w:val="00A9164B"/>
    <w:rsid w:val="00AD542C"/>
    <w:rsid w:val="00B10D99"/>
    <w:rsid w:val="00B30D61"/>
    <w:rsid w:val="00B65467"/>
    <w:rsid w:val="00B86B75"/>
    <w:rsid w:val="00B94B97"/>
    <w:rsid w:val="00BC48D5"/>
    <w:rsid w:val="00BF13FA"/>
    <w:rsid w:val="00C36279"/>
    <w:rsid w:val="00C51EFE"/>
    <w:rsid w:val="00C61BD2"/>
    <w:rsid w:val="00C81F1D"/>
    <w:rsid w:val="00CE3A0A"/>
    <w:rsid w:val="00CF64CA"/>
    <w:rsid w:val="00D16E45"/>
    <w:rsid w:val="00D24463"/>
    <w:rsid w:val="00D4445E"/>
    <w:rsid w:val="00D60DA9"/>
    <w:rsid w:val="00D773E2"/>
    <w:rsid w:val="00DD4343"/>
    <w:rsid w:val="00DF5B6C"/>
    <w:rsid w:val="00DF5F5B"/>
    <w:rsid w:val="00E10B9F"/>
    <w:rsid w:val="00E315A3"/>
    <w:rsid w:val="00E668B0"/>
    <w:rsid w:val="00EC0CAC"/>
    <w:rsid w:val="00EE4D49"/>
    <w:rsid w:val="00F30723"/>
    <w:rsid w:val="00F62E9A"/>
    <w:rsid w:val="00F803B7"/>
    <w:rsid w:val="00FB6EC2"/>
    <w:rsid w:val="00FE710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211281"/>
  <w15:docId w15:val="{B0AD675E-EF8B-4833-A02B-4FF4160C3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uiPriority="9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1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</w:style>
  <w:style w:type="paragraph" w:styleId="1">
    <w:name w:val="heading 1"/>
    <w:basedOn w:val="a1"/>
    <w:next w:val="a2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1"/>
    <w:next w:val="a2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1"/>
    <w:next w:val="a2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1"/>
    <w:next w:val="a2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1"/>
    <w:next w:val="a2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1"/>
    <w:next w:val="a2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1"/>
    <w:next w:val="a2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1"/>
    <w:next w:val="a2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1"/>
    <w:next w:val="a2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styleId="a2">
    <w:name w:val="Body Text"/>
    <w:basedOn w:val="a"/>
    <w:link w:val="Char"/>
    <w:qFormat/>
    <w:rsid w:val="00797799"/>
    <w:pPr>
      <w:numPr>
        <w:numId w:val="0"/>
      </w:numPr>
      <w:ind w:left="401" w:hanging="401"/>
    </w:pPr>
  </w:style>
  <w:style w:type="paragraph" w:customStyle="1" w:styleId="FirstParagraph">
    <w:name w:val="First Paragraph"/>
    <w:basedOn w:val="a2"/>
    <w:next w:val="a2"/>
  </w:style>
  <w:style w:type="paragraph" w:customStyle="1" w:styleId="Compact">
    <w:name w:val="Compact"/>
    <w:basedOn w:val="a2"/>
    <w:link w:val="CompactChar"/>
    <w:pPr>
      <w:spacing w:before="36" w:after="36"/>
    </w:pPr>
  </w:style>
  <w:style w:type="paragraph" w:styleId="a6">
    <w:name w:val="Title"/>
    <w:basedOn w:val="a1"/>
    <w:next w:val="a2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7">
    <w:name w:val="Subtitle"/>
    <w:basedOn w:val="a6"/>
    <w:next w:val="a2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2"/>
    <w:qFormat/>
    <w:pPr>
      <w:keepNext/>
      <w:keepLines/>
      <w:jc w:val="center"/>
    </w:pPr>
  </w:style>
  <w:style w:type="paragraph" w:styleId="a8">
    <w:name w:val="Date"/>
    <w:next w:val="a2"/>
    <w:qFormat/>
    <w:pPr>
      <w:keepNext/>
      <w:keepLines/>
      <w:jc w:val="center"/>
    </w:pPr>
  </w:style>
  <w:style w:type="paragraph" w:customStyle="1" w:styleId="Abstract">
    <w:name w:val="Abstract"/>
    <w:basedOn w:val="a1"/>
    <w:next w:val="a2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1"/>
    <w:qFormat/>
  </w:style>
  <w:style w:type="paragraph" w:styleId="a0">
    <w:name w:val="Block Text"/>
    <w:basedOn w:val="a1"/>
    <w:next w:val="a2"/>
    <w:uiPriority w:val="9"/>
    <w:unhideWhenUsed/>
    <w:rsid w:val="00DD4343"/>
    <w:pPr>
      <w:numPr>
        <w:ilvl w:val="1"/>
        <w:numId w:val="10"/>
      </w:numPr>
      <w:spacing w:after="0"/>
    </w:pPr>
    <w:rPr>
      <w:rFonts w:ascii="나눔고딕" w:eastAsia="나눔고딕" w:hAnsi="나눔고딕"/>
      <w:sz w:val="22"/>
      <w:szCs w:val="22"/>
      <w:lang w:eastAsia="ko-KR"/>
    </w:rPr>
  </w:style>
  <w:style w:type="paragraph" w:styleId="aa">
    <w:name w:val="footnote text"/>
    <w:basedOn w:val="a1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1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1"/>
  </w:style>
  <w:style w:type="paragraph" w:styleId="ab">
    <w:name w:val="caption"/>
    <w:basedOn w:val="a1"/>
    <w:link w:val="Char0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1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3"/>
    <w:link w:val="ab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styleId="ac">
    <w:name w:val="footnote reference"/>
    <w:basedOn w:val="Char0"/>
    <w:rPr>
      <w:vertAlign w:val="superscript"/>
    </w:rPr>
  </w:style>
  <w:style w:type="character" w:styleId="ad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2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1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1"/>
    <w:link w:val="Char1"/>
    <w:unhideWhenUsed/>
    <w:rsid w:val="009B565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3"/>
    <w:link w:val="ae"/>
    <w:rsid w:val="009B565D"/>
  </w:style>
  <w:style w:type="paragraph" w:styleId="af">
    <w:name w:val="footer"/>
    <w:basedOn w:val="a1"/>
    <w:link w:val="Char2"/>
    <w:unhideWhenUsed/>
    <w:rsid w:val="009B565D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3"/>
    <w:link w:val="af"/>
    <w:rsid w:val="009B565D"/>
  </w:style>
  <w:style w:type="paragraph" w:styleId="a">
    <w:name w:val="List Paragraph"/>
    <w:basedOn w:val="a1"/>
    <w:uiPriority w:val="1"/>
    <w:qFormat/>
    <w:rsid w:val="00DD4343"/>
    <w:pPr>
      <w:numPr>
        <w:numId w:val="8"/>
      </w:numPr>
      <w:spacing w:after="0"/>
    </w:pPr>
    <w:rPr>
      <w:rFonts w:ascii="나눔고딕" w:eastAsia="나눔고딕" w:hAnsi="나눔고딕"/>
      <w:w w:val="90"/>
      <w:sz w:val="22"/>
      <w:szCs w:val="22"/>
      <w:lang w:eastAsia="ko-KR"/>
    </w:rPr>
  </w:style>
  <w:style w:type="character" w:customStyle="1" w:styleId="UnresolvedMention1">
    <w:name w:val="Unresolved Mention1"/>
    <w:basedOn w:val="a3"/>
    <w:uiPriority w:val="99"/>
    <w:semiHidden/>
    <w:unhideWhenUsed/>
    <w:rsid w:val="00A84E76"/>
    <w:rPr>
      <w:color w:val="605E5C"/>
      <w:shd w:val="clear" w:color="auto" w:fill="E1DFDD"/>
    </w:rPr>
  </w:style>
  <w:style w:type="paragraph" w:customStyle="1" w:styleId="code">
    <w:name w:val="code"/>
    <w:basedOn w:val="SourceCode"/>
    <w:link w:val="codeChar"/>
    <w:qFormat/>
    <w:rsid w:val="00C61BD2"/>
    <w:pPr>
      <w:spacing w:after="0"/>
    </w:pPr>
    <w:rPr>
      <w:rFonts w:ascii="Consolas" w:eastAsia="Consolas" w:hAnsi="Consolas"/>
      <w:sz w:val="22"/>
    </w:rPr>
  </w:style>
  <w:style w:type="character" w:customStyle="1" w:styleId="Char">
    <w:name w:val="본문 Char"/>
    <w:basedOn w:val="a3"/>
    <w:link w:val="a2"/>
    <w:rsid w:val="00797799"/>
    <w:rPr>
      <w:rFonts w:ascii="나눔고딕" w:eastAsia="나눔고딕" w:hAnsi="나눔고딕" w:cs="Verdana"/>
      <w:sz w:val="22"/>
      <w:szCs w:val="22"/>
      <w:lang w:eastAsia="ko-KR"/>
    </w:rPr>
  </w:style>
  <w:style w:type="character" w:customStyle="1" w:styleId="CompactChar">
    <w:name w:val="Compact Char"/>
    <w:basedOn w:val="Char"/>
    <w:link w:val="Compact"/>
    <w:rsid w:val="00590E7B"/>
    <w:rPr>
      <w:rFonts w:ascii="나눔고딕" w:eastAsia="나눔고딕" w:hAnsi="나눔고딕" w:cs="Verdana"/>
      <w:sz w:val="22"/>
      <w:szCs w:val="22"/>
      <w:lang w:eastAsia="ko-KR"/>
    </w:rPr>
  </w:style>
  <w:style w:type="character" w:customStyle="1" w:styleId="codeChar">
    <w:name w:val="code Char"/>
    <w:basedOn w:val="CompactChar"/>
    <w:link w:val="code"/>
    <w:rsid w:val="00C61BD2"/>
    <w:rPr>
      <w:rFonts w:ascii="Consolas" w:eastAsia="Consolas" w:hAnsi="Consolas" w:cs="Verdana"/>
      <w:sz w:val="22"/>
      <w:szCs w:val="22"/>
      <w:lang w:eastAsia="ko-KR"/>
    </w:rPr>
  </w:style>
  <w:style w:type="paragraph" w:customStyle="1" w:styleId="CodeBox">
    <w:name w:val="CodeBox"/>
    <w:basedOn w:val="a1"/>
    <w:link w:val="CodeBoxChar"/>
    <w:autoRedefine/>
    <w:qFormat/>
    <w:rsid w:val="009360AF"/>
    <w:pPr>
      <w:pBdr>
        <w:top w:val="single" w:sz="6" w:space="4" w:color="BFBFBF" w:themeColor="background1" w:themeShade="BF"/>
        <w:left w:val="single" w:sz="6" w:space="4" w:color="BFBFBF" w:themeColor="background1" w:themeShade="BF"/>
        <w:bottom w:val="single" w:sz="6" w:space="4" w:color="BFBFBF" w:themeColor="background1" w:themeShade="BF"/>
        <w:right w:val="single" w:sz="6" w:space="4" w:color="BFBFBF" w:themeColor="background1" w:themeShade="BF"/>
      </w:pBdr>
      <w:shd w:val="clear" w:color="auto" w:fill="FBFBFB"/>
      <w:tabs>
        <w:tab w:val="left" w:pos="426"/>
        <w:tab w:val="left" w:pos="709"/>
        <w:tab w:val="left" w:pos="1080"/>
        <w:tab w:val="left" w:pos="1418"/>
        <w:tab w:val="left" w:pos="1800"/>
        <w:tab w:val="left" w:pos="2127"/>
        <w:tab w:val="left" w:pos="2520"/>
        <w:tab w:val="left" w:pos="2880"/>
        <w:tab w:val="left" w:pos="3261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6120"/>
        <w:tab w:val="left" w:pos="6480"/>
        <w:tab w:val="left" w:pos="6804"/>
      </w:tabs>
      <w:spacing w:after="0" w:line="220" w:lineRule="atLeast"/>
      <w:ind w:left="1" w:hanging="1"/>
    </w:pPr>
    <w:rPr>
      <w:rFonts w:ascii="Consolas" w:eastAsia="나눔고딕" w:hAnsi="Consolas" w:cs="Consolas"/>
      <w:bCs/>
      <w:color w:val="000000"/>
      <w:sz w:val="18"/>
      <w:szCs w:val="18"/>
      <w:lang w:eastAsia="ko-KR" w:bidi="th-TH"/>
    </w:rPr>
  </w:style>
  <w:style w:type="character" w:customStyle="1" w:styleId="CodeBoxChar">
    <w:name w:val="CodeBox Char"/>
    <w:basedOn w:val="a3"/>
    <w:link w:val="CodeBox"/>
    <w:rsid w:val="009360AF"/>
    <w:rPr>
      <w:rFonts w:ascii="Consolas" w:eastAsia="나눔고딕" w:hAnsi="Consolas" w:cs="Consolas"/>
      <w:bCs/>
      <w:color w:val="000000"/>
      <w:sz w:val="18"/>
      <w:szCs w:val="18"/>
      <w:shd w:val="clear" w:color="auto" w:fill="FBFBFB"/>
      <w:lang w:eastAsia="ko-KR" w:bidi="th-TH"/>
    </w:rPr>
  </w:style>
  <w:style w:type="table" w:customStyle="1" w:styleId="Table1">
    <w:name w:val="Table1"/>
    <w:semiHidden/>
    <w:unhideWhenUsed/>
    <w:qFormat/>
    <w:rsid w:val="00D2446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80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1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rogramiz.com/cpp-programming/function-overloadin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1</TotalTime>
  <Pages>3</Pages>
  <Words>342</Words>
  <Characters>1952</Characters>
  <Application>Microsoft Office Word</Application>
  <DocSecurity>0</DocSecurity>
  <Lines>16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김성빈/22100113</cp:lastModifiedBy>
  <cp:revision>38</cp:revision>
  <cp:lastPrinted>2022-11-11T10:33:00Z</cp:lastPrinted>
  <dcterms:created xsi:type="dcterms:W3CDTF">2022-11-11T08:22:00Z</dcterms:created>
  <dcterms:modified xsi:type="dcterms:W3CDTF">2023-02-16T11:07:00Z</dcterms:modified>
</cp:coreProperties>
</file>